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03B710C" w14:textId="73D5ECBA" w:rsidR="00F41176" w:rsidRDefault="005908E3" w:rsidP="00F41176">
      <w:pPr>
        <w:pStyle w:val="Heading1"/>
        <w:jc w:val="center"/>
        <w:rPr>
          <w:bCs/>
        </w:rPr>
      </w:pPr>
      <w:r>
        <w:t>Lab</w:t>
      </w:r>
      <w:r w:rsidR="0060577E" w:rsidRPr="0060577E">
        <w:t>:</w:t>
      </w:r>
      <w:r w:rsidR="00EB5E12">
        <w:t xml:space="preserve"> </w:t>
      </w:r>
      <w:bookmarkStart w:id="0" w:name="simple-html-page"/>
      <w:r w:rsidR="009349DF" w:rsidRPr="009349DF">
        <w:rPr>
          <w:bCs/>
        </w:rPr>
        <w:t>HTML and CSS</w:t>
      </w:r>
      <w:r w:rsidR="0080411A">
        <w:rPr>
          <w:bCs/>
        </w:rPr>
        <w:t xml:space="preserve"> Basics</w:t>
      </w:r>
    </w:p>
    <w:p w14:paraId="70E79CAB" w14:textId="5860C5F6" w:rsidR="00846320" w:rsidRPr="00846320" w:rsidRDefault="00846320" w:rsidP="00846320">
      <w:pPr>
        <w:jc w:val="center"/>
      </w:pPr>
      <w:r w:rsidRPr="00BB5C5D">
        <w:rPr>
          <w:sz w:val="24"/>
          <w:szCs w:val="24"/>
        </w:rPr>
        <w:t xml:space="preserve">Problems for in-class lab for the </w:t>
      </w:r>
      <w:hyperlink r:id="rId9" w:history="1">
        <w:r w:rsidRPr="00BB5C5D">
          <w:rPr>
            <w:rStyle w:val="Hyperlink"/>
            <w:sz w:val="24"/>
            <w:szCs w:val="24"/>
          </w:rPr>
          <w:t>“</w:t>
        </w:r>
        <w:r w:rsidRPr="00BB5C5D">
          <w:rPr>
            <w:rStyle w:val="Hyperlink"/>
            <w:noProof/>
            <w:sz w:val="24"/>
            <w:szCs w:val="24"/>
          </w:rPr>
          <w:t>Programming Fundamentals</w:t>
        </w:r>
        <w:r w:rsidRPr="00BB5C5D">
          <w:rPr>
            <w:rStyle w:val="Hyperlink"/>
            <w:sz w:val="24"/>
            <w:szCs w:val="24"/>
          </w:rPr>
          <w:t xml:space="preserve">” course @ </w:t>
        </w:r>
        <w:r w:rsidRPr="00BB5C5D">
          <w:rPr>
            <w:rStyle w:val="Hyperlink"/>
            <w:noProof/>
            <w:sz w:val="24"/>
            <w:szCs w:val="24"/>
          </w:rPr>
          <w:t>SoftUni</w:t>
        </w:r>
      </w:hyperlink>
      <w:r w:rsidRPr="00BB5C5D">
        <w:rPr>
          <w:sz w:val="24"/>
          <w:szCs w:val="24"/>
        </w:rPr>
        <w:t>.</w:t>
      </w:r>
    </w:p>
    <w:bookmarkEnd w:id="0"/>
    <w:p w14:paraId="2FE9E704" w14:textId="77777777" w:rsidR="009349DF" w:rsidRDefault="009349DF" w:rsidP="009349DF">
      <w:pPr>
        <w:pStyle w:val="Heading2"/>
      </w:pPr>
      <w:r w:rsidRPr="009349DF">
        <w:t>Welcome to HTML</w:t>
      </w:r>
    </w:p>
    <w:p w14:paraId="30031C93" w14:textId="1F2A2C15" w:rsidR="0008316F" w:rsidRDefault="0008316F" w:rsidP="0008316F">
      <w:r>
        <w:t>Create</w:t>
      </w:r>
      <w:r w:rsidR="00EB5E12">
        <w:t xml:space="preserve"> </w:t>
      </w:r>
      <w:r>
        <w:t>a</w:t>
      </w:r>
      <w:r w:rsidR="00EB5E12">
        <w:t xml:space="preserve"> </w:t>
      </w:r>
      <w:r>
        <w:t>web</w:t>
      </w:r>
      <w:r w:rsidR="00EB5E12">
        <w:t xml:space="preserve"> </w:t>
      </w:r>
      <w:r>
        <w:t>page</w:t>
      </w:r>
      <w:r w:rsidR="00EB5E12">
        <w:t xml:space="preserve"> </w:t>
      </w:r>
      <w:r>
        <w:t>like</w:t>
      </w:r>
      <w:r w:rsidR="00EB5E12">
        <w:t xml:space="preserve"> </w:t>
      </w:r>
      <w:r>
        <w:t>the</w:t>
      </w:r>
      <w:r w:rsidR="00EB5E12">
        <w:t xml:space="preserve"> </w:t>
      </w:r>
      <w:r>
        <w:t>following:</w:t>
      </w:r>
      <w:r w:rsidR="00EB5E12">
        <w:t xml:space="preserve"> </w:t>
      </w:r>
    </w:p>
    <w:p w14:paraId="06CE6D98" w14:textId="7C9EBC90" w:rsidR="0008316F" w:rsidRPr="0008316F" w:rsidRDefault="009349DF" w:rsidP="0008316F">
      <w:r w:rsidRPr="009349DF">
        <w:rPr>
          <w:noProof/>
        </w:rPr>
        <w:drawing>
          <wp:inline distT="0" distB="0" distL="0" distR="0" wp14:anchorId="70B4DF17" wp14:editId="50D5DEB4">
            <wp:extent cx="5277587" cy="1676634"/>
            <wp:effectExtent l="152400" t="152400" r="361315" b="361950"/>
            <wp:docPr id="14" name="Picture 5" descr="A screenshot of a cell phone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1B2DE569-DDB8-43F6-940C-EC414AF292B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 descr="A screenshot of a cell phone&#10;&#10;Description automatically generated">
                      <a:extLst>
                        <a:ext uri="{FF2B5EF4-FFF2-40B4-BE49-F238E27FC236}">
                          <a16:creationId xmlns:a16="http://schemas.microsoft.com/office/drawing/2014/main" xmlns:w16se="http://schemas.microsoft.com/office/word/2015/wordml/sym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1B2DE569-DDB8-43F6-940C-EC414AF292BA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7587" cy="167663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07A13BC" w14:textId="77777777" w:rsidR="0060577E" w:rsidRPr="0060577E" w:rsidRDefault="0060577E" w:rsidP="0060577E">
      <w:pPr>
        <w:pStyle w:val="Heading3"/>
        <w:rPr>
          <w:lang w:val="bg-BG"/>
        </w:rPr>
      </w:pPr>
      <w:bookmarkStart w:id="1" w:name="constraints"/>
      <w:r w:rsidRPr="0060577E">
        <w:t>Constraints</w:t>
      </w:r>
      <w:bookmarkEnd w:id="1"/>
    </w:p>
    <w:p w14:paraId="3653D456" w14:textId="1DA313AC" w:rsidR="0060577E" w:rsidRPr="0008316F" w:rsidRDefault="0060577E" w:rsidP="00103E77">
      <w:pPr>
        <w:pStyle w:val="ListParagraph"/>
        <w:numPr>
          <w:ilvl w:val="0"/>
          <w:numId w:val="2"/>
        </w:numPr>
        <w:rPr>
          <w:lang w:val="bg-BG"/>
        </w:rPr>
      </w:pPr>
      <w:r w:rsidRPr="0060577E">
        <w:t>Change</w:t>
      </w:r>
      <w:r w:rsidR="00EB5E12">
        <w:t xml:space="preserve"> </w:t>
      </w:r>
      <w:r w:rsidRPr="0060577E">
        <w:t>the</w:t>
      </w:r>
      <w:r w:rsidR="00EB5E12">
        <w:t xml:space="preserve"> </w:t>
      </w:r>
      <w:r w:rsidR="00133A2E">
        <w:t>file name</w:t>
      </w:r>
      <w:r w:rsidR="00EB5E12">
        <w:t xml:space="preserve"> </w:t>
      </w:r>
      <w:r w:rsidRPr="0060577E">
        <w:t>to</w:t>
      </w:r>
      <w:r w:rsidR="00EB5E12">
        <w:t xml:space="preserve"> </w:t>
      </w:r>
      <w:r w:rsidR="009349DF">
        <w:rPr>
          <w:i/>
        </w:rPr>
        <w:t>w</w:t>
      </w:r>
      <w:r w:rsidRPr="0008316F">
        <w:rPr>
          <w:i/>
        </w:rPr>
        <w:t>e</w:t>
      </w:r>
      <w:r w:rsidR="009349DF">
        <w:rPr>
          <w:i/>
        </w:rPr>
        <w:t>lcome.html</w:t>
      </w:r>
    </w:p>
    <w:p w14:paraId="4905B431" w14:textId="73FE8FCE" w:rsidR="0060577E" w:rsidRPr="009349DF" w:rsidRDefault="0060577E" w:rsidP="00103E77">
      <w:pPr>
        <w:pStyle w:val="ListParagraph"/>
        <w:numPr>
          <w:ilvl w:val="0"/>
          <w:numId w:val="2"/>
        </w:numPr>
        <w:rPr>
          <w:lang w:val="bg-BG"/>
        </w:rPr>
      </w:pPr>
      <w:r w:rsidRPr="0060577E">
        <w:t>Use</w:t>
      </w:r>
      <w:r w:rsidR="00EB5E12">
        <w:t xml:space="preserve"> </w:t>
      </w:r>
      <w:r w:rsidRPr="0008316F">
        <w:rPr>
          <w:b/>
        </w:rPr>
        <w:t>paragraph</w:t>
      </w:r>
      <w:r w:rsidR="00EB5E12">
        <w:t xml:space="preserve"> </w:t>
      </w:r>
      <w:r w:rsidRPr="0060577E">
        <w:t>tag</w:t>
      </w:r>
      <w:r w:rsidR="00EB5E12">
        <w:t xml:space="preserve"> </w:t>
      </w:r>
      <w:r w:rsidRPr="0060577E">
        <w:t>for</w:t>
      </w:r>
      <w:r w:rsidR="00EB5E12">
        <w:t xml:space="preserve"> </w:t>
      </w:r>
      <w:r w:rsidRPr="0060577E">
        <w:t>plain</w:t>
      </w:r>
      <w:r w:rsidR="00EB5E12">
        <w:t xml:space="preserve"> </w:t>
      </w:r>
      <w:r w:rsidRPr="0060577E">
        <w:t>text</w:t>
      </w:r>
      <w:r w:rsidR="00EB5E12">
        <w:t xml:space="preserve"> </w:t>
      </w:r>
      <w:r w:rsidRPr="0060577E">
        <w:t>and</w:t>
      </w:r>
      <w:r w:rsidR="00EB5E12">
        <w:t xml:space="preserve"> </w:t>
      </w:r>
      <w:r w:rsidRPr="0008316F">
        <w:rPr>
          <w:b/>
        </w:rPr>
        <w:t>strong</w:t>
      </w:r>
      <w:r w:rsidR="00EB5E12">
        <w:t xml:space="preserve"> </w:t>
      </w:r>
      <w:r w:rsidRPr="0060577E">
        <w:t>tag</w:t>
      </w:r>
      <w:r w:rsidR="00EB5E12">
        <w:t xml:space="preserve"> </w:t>
      </w:r>
      <w:r w:rsidRPr="0060577E">
        <w:t>for</w:t>
      </w:r>
      <w:r w:rsidR="00EB5E12">
        <w:t xml:space="preserve"> </w:t>
      </w:r>
      <w:r w:rsidRPr="0060577E">
        <w:t>bold</w:t>
      </w:r>
      <w:r w:rsidR="00EB5E12">
        <w:t xml:space="preserve"> </w:t>
      </w:r>
      <w:r w:rsidRPr="0060577E">
        <w:t>text</w:t>
      </w:r>
    </w:p>
    <w:p w14:paraId="07DFC6F4" w14:textId="777322F0" w:rsidR="009349DF" w:rsidRPr="00F41176" w:rsidRDefault="009349DF" w:rsidP="00103E77">
      <w:pPr>
        <w:pStyle w:val="ListParagraph"/>
        <w:numPr>
          <w:ilvl w:val="0"/>
          <w:numId w:val="2"/>
        </w:numPr>
        <w:rPr>
          <w:lang w:val="bg-BG"/>
        </w:rPr>
      </w:pPr>
      <w:r>
        <w:t xml:space="preserve">Set the title to </w:t>
      </w:r>
      <w:r w:rsidRPr="009349DF">
        <w:rPr>
          <w:i/>
          <w:iCs/>
        </w:rPr>
        <w:t>Welcome</w:t>
      </w:r>
    </w:p>
    <w:p w14:paraId="17103F30" w14:textId="77777777" w:rsidR="00F41176" w:rsidRPr="0008316F" w:rsidRDefault="00F41176" w:rsidP="00F41176">
      <w:pPr>
        <w:pStyle w:val="ListParagraph"/>
        <w:rPr>
          <w:lang w:val="bg-BG"/>
        </w:rPr>
      </w:pPr>
    </w:p>
    <w:p w14:paraId="358CE778" w14:textId="77777777" w:rsidR="009349DF" w:rsidRDefault="009349DF" w:rsidP="009349DF">
      <w:pPr>
        <w:pStyle w:val="Heading2"/>
      </w:pPr>
      <w:r w:rsidRPr="009349DF">
        <w:t>Fruits</w:t>
      </w:r>
    </w:p>
    <w:p w14:paraId="698EDCC4" w14:textId="77777777" w:rsidR="00663D34" w:rsidRDefault="0008316F" w:rsidP="0008316F">
      <w:r>
        <w:t>Create</w:t>
      </w:r>
      <w:r w:rsidR="00EB5E12">
        <w:t xml:space="preserve"> </w:t>
      </w:r>
      <w:r>
        <w:t>a</w:t>
      </w:r>
      <w:r w:rsidR="00EB5E12">
        <w:t xml:space="preserve"> </w:t>
      </w:r>
      <w:r>
        <w:t>web</w:t>
      </w:r>
      <w:r w:rsidR="00EB5E12">
        <w:t xml:space="preserve"> </w:t>
      </w:r>
      <w:r>
        <w:t>page</w:t>
      </w:r>
      <w:r w:rsidR="00EB5E12">
        <w:t xml:space="preserve"> </w:t>
      </w:r>
      <w:r>
        <w:t>like</w:t>
      </w:r>
      <w:r w:rsidR="00EB5E12">
        <w:t xml:space="preserve"> </w:t>
      </w:r>
      <w:r>
        <w:t>the</w:t>
      </w:r>
      <w:r w:rsidR="00EB5E12">
        <w:t xml:space="preserve"> </w:t>
      </w:r>
      <w:r>
        <w:t>following:</w:t>
      </w:r>
    </w:p>
    <w:p w14:paraId="2A19F385" w14:textId="683F9047" w:rsidR="0008316F" w:rsidRDefault="00EB5E12" w:rsidP="0008316F">
      <w:r>
        <w:t xml:space="preserve"> </w:t>
      </w:r>
      <w:r w:rsidR="00663D34" w:rsidRPr="009349DF">
        <w:rPr>
          <w:noProof/>
        </w:rPr>
        <w:drawing>
          <wp:inline distT="0" distB="0" distL="0" distR="0" wp14:anchorId="68A83579" wp14:editId="11B5DE54">
            <wp:extent cx="3083442" cy="3051324"/>
            <wp:effectExtent l="152400" t="152400" r="365125" b="358775"/>
            <wp:docPr id="8" name="Picture 7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EDA2F2C9-7E4C-4B69-9DE2-CAB97469E70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>
                      <a:extLst>
                        <a:ext uri="{FF2B5EF4-FFF2-40B4-BE49-F238E27FC236}">
                          <a16:creationId xmlns:a16="http://schemas.microsoft.com/office/drawing/2014/main" xmlns:w16se="http://schemas.microsoft.com/office/word/2015/wordml/sym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EDA2F2C9-7E4C-4B69-9DE2-CAB97469E70D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90804" cy="305861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BC405A8" w14:textId="1841D97A" w:rsidR="0008316F" w:rsidRPr="0008316F" w:rsidRDefault="0008316F" w:rsidP="0008316F"/>
    <w:p w14:paraId="4B41822B" w14:textId="390C29D4" w:rsidR="0060577E" w:rsidRPr="0060577E" w:rsidRDefault="0060577E" w:rsidP="0060577E">
      <w:pPr>
        <w:pStyle w:val="Heading3"/>
        <w:rPr>
          <w:lang w:val="bg-BG"/>
        </w:rPr>
      </w:pPr>
      <w:r w:rsidRPr="0060577E">
        <w:t>Constraints</w:t>
      </w:r>
    </w:p>
    <w:p w14:paraId="5320B9B9" w14:textId="412EF7FC" w:rsidR="009349DF" w:rsidRPr="0008316F" w:rsidRDefault="009349DF" w:rsidP="00103E77">
      <w:pPr>
        <w:pStyle w:val="ListParagraph"/>
        <w:numPr>
          <w:ilvl w:val="0"/>
          <w:numId w:val="3"/>
        </w:numPr>
        <w:rPr>
          <w:lang w:val="bg-BG"/>
        </w:rPr>
      </w:pPr>
      <w:r w:rsidRPr="0060577E">
        <w:t>Change</w:t>
      </w:r>
      <w:r>
        <w:t xml:space="preserve"> </w:t>
      </w:r>
      <w:r w:rsidRPr="0060577E">
        <w:t>the</w:t>
      </w:r>
      <w:r>
        <w:t xml:space="preserve"> </w:t>
      </w:r>
      <w:r w:rsidR="00133A2E">
        <w:t>file name</w:t>
      </w:r>
      <w:r>
        <w:t xml:space="preserve"> </w:t>
      </w:r>
      <w:r w:rsidRPr="0060577E">
        <w:t>to</w:t>
      </w:r>
      <w:r>
        <w:t xml:space="preserve"> </w:t>
      </w:r>
      <w:r w:rsidR="00133A2E" w:rsidRPr="00133A2E">
        <w:rPr>
          <w:i/>
          <w:iCs/>
        </w:rPr>
        <w:t>fruits</w:t>
      </w:r>
      <w:r>
        <w:rPr>
          <w:i/>
        </w:rPr>
        <w:t>.html</w:t>
      </w:r>
    </w:p>
    <w:p w14:paraId="008D9EC9" w14:textId="5227E428" w:rsidR="009349DF" w:rsidRPr="009349DF" w:rsidRDefault="009349DF" w:rsidP="00103E77">
      <w:pPr>
        <w:pStyle w:val="Index"/>
        <w:numPr>
          <w:ilvl w:val="0"/>
          <w:numId w:val="3"/>
        </w:numPr>
        <w:rPr>
          <w:lang w:val="bg-BG"/>
        </w:rPr>
      </w:pPr>
      <w:r w:rsidRPr="009349DF">
        <w:t>You are given 4 image files:</w:t>
      </w:r>
      <w:r>
        <w:t xml:space="preserve"> </w:t>
      </w:r>
      <w:r w:rsidRPr="009349DF">
        <w:rPr>
          <w:b/>
          <w:bCs/>
        </w:rPr>
        <w:t>apple.png</w:t>
      </w:r>
      <w:r w:rsidRPr="009349DF">
        <w:t xml:space="preserve">, </w:t>
      </w:r>
      <w:r w:rsidRPr="009349DF">
        <w:rPr>
          <w:b/>
          <w:bCs/>
        </w:rPr>
        <w:t>banana.png</w:t>
      </w:r>
      <w:r w:rsidRPr="009349DF">
        <w:t xml:space="preserve">, </w:t>
      </w:r>
      <w:r w:rsidRPr="009349DF">
        <w:rPr>
          <w:b/>
          <w:bCs/>
        </w:rPr>
        <w:t>kiwi.png</w:t>
      </w:r>
      <w:r w:rsidRPr="009349DF">
        <w:t xml:space="preserve">, </w:t>
      </w:r>
      <w:r w:rsidRPr="009349DF">
        <w:rPr>
          <w:b/>
          <w:bCs/>
        </w:rPr>
        <w:t>orange.png</w:t>
      </w:r>
    </w:p>
    <w:p w14:paraId="32A2FDF8" w14:textId="41EC5A69" w:rsidR="009349DF" w:rsidRPr="00133A2E" w:rsidRDefault="009349DF" w:rsidP="00103E77">
      <w:pPr>
        <w:pStyle w:val="Index"/>
        <w:numPr>
          <w:ilvl w:val="0"/>
          <w:numId w:val="3"/>
        </w:numPr>
        <w:rPr>
          <w:lang w:val="bg-BG"/>
        </w:rPr>
      </w:pPr>
      <w:r w:rsidRPr="009349DF">
        <w:t>Use 3 paragraphs - each holding 5 images</w:t>
      </w:r>
    </w:p>
    <w:p w14:paraId="23553C26" w14:textId="70DBF85A" w:rsidR="00133A2E" w:rsidRPr="003A571E" w:rsidRDefault="00133A2E" w:rsidP="00103E77">
      <w:pPr>
        <w:pStyle w:val="Index"/>
        <w:numPr>
          <w:ilvl w:val="0"/>
          <w:numId w:val="3"/>
        </w:numPr>
        <w:rPr>
          <w:lang w:val="bg-BG"/>
        </w:rPr>
      </w:pPr>
      <w:r>
        <w:t xml:space="preserve">Add header </w:t>
      </w:r>
      <w:r w:rsidRPr="00133A2E">
        <w:rPr>
          <w:i/>
          <w:iCs/>
        </w:rPr>
        <w:t>Fruits</w:t>
      </w:r>
    </w:p>
    <w:p w14:paraId="41D39246" w14:textId="05083B69" w:rsidR="003A571E" w:rsidRPr="00F41176" w:rsidRDefault="003A571E" w:rsidP="00103E77">
      <w:pPr>
        <w:pStyle w:val="Index"/>
        <w:numPr>
          <w:ilvl w:val="0"/>
          <w:numId w:val="3"/>
        </w:numPr>
        <w:rPr>
          <w:lang w:val="bg-BG"/>
        </w:rPr>
      </w:pPr>
      <w:r>
        <w:t>Keep in mind that you need to change the size of the image files to be alike the example above. You can use t</w:t>
      </w:r>
      <w:r w:rsidRPr="003A571E">
        <w:t>he &lt;style&gt; tag</w:t>
      </w:r>
      <w:r>
        <w:t>.</w:t>
      </w:r>
    </w:p>
    <w:p w14:paraId="00E54ACC" w14:textId="77777777" w:rsidR="00F41176" w:rsidRPr="00133A2E" w:rsidRDefault="00F41176" w:rsidP="00F41176">
      <w:pPr>
        <w:pStyle w:val="Index"/>
        <w:ind w:left="720"/>
        <w:rPr>
          <w:lang w:val="bg-BG"/>
        </w:rPr>
      </w:pPr>
    </w:p>
    <w:p w14:paraId="53342EDB" w14:textId="7F8CA8D1" w:rsidR="00133A2E" w:rsidRPr="00133A2E" w:rsidRDefault="00133A2E" w:rsidP="00133A2E">
      <w:pPr>
        <w:pStyle w:val="Heading2"/>
        <w:rPr>
          <w:lang w:val="bg-BG"/>
        </w:rPr>
      </w:pPr>
      <w:r w:rsidRPr="00133A2E">
        <w:t>HTML Lists</w:t>
      </w:r>
    </w:p>
    <w:p w14:paraId="47CBAEFA" w14:textId="52B13C85" w:rsidR="00BC0D47" w:rsidRPr="00BC0D47" w:rsidRDefault="00133A2E" w:rsidP="00BC0D47">
      <w:r w:rsidRPr="00133A2E">
        <w:rPr>
          <w:noProof/>
        </w:rPr>
        <w:drawing>
          <wp:inline distT="0" distB="0" distL="0" distR="0" wp14:anchorId="23EEA286" wp14:editId="5EE30B68">
            <wp:extent cx="3913995" cy="4667491"/>
            <wp:effectExtent l="19050" t="19050" r="10795" b="19050"/>
            <wp:docPr id="18" name="Picture 2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7BE849A0-A4B8-4FBB-BCE4-E34A966BBEBF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>
                      <a:extLst>
                        <a:ext uri="{FF2B5EF4-FFF2-40B4-BE49-F238E27FC236}">
                          <a16:creationId xmlns:a16="http://schemas.microsoft.com/office/drawing/2014/main" xmlns:w16se="http://schemas.microsoft.com/office/word/2015/wordml/sym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cx1="http://schemas.microsoft.com/office/drawing/2015/9/8/chartex" xmlns:cx="http://schemas.microsoft.com/office/drawing/2014/chartex" xmlns="" id="{7BE849A0-A4B8-4FBB-BCE4-E34A966BBEBF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913995" cy="466749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D777D4A" w14:textId="77777777" w:rsidR="00F41176" w:rsidRDefault="00F41176" w:rsidP="00663D34">
      <w:pPr>
        <w:pStyle w:val="FirstParagraph"/>
      </w:pPr>
    </w:p>
    <w:p w14:paraId="4ADBC850" w14:textId="4EC95966" w:rsidR="0060577E" w:rsidRDefault="0060577E" w:rsidP="0060577E">
      <w:pPr>
        <w:pStyle w:val="Heading3"/>
      </w:pPr>
      <w:r w:rsidRPr="0060577E">
        <w:t>Constraints</w:t>
      </w:r>
    </w:p>
    <w:p w14:paraId="3FB173E8" w14:textId="2093F798" w:rsidR="00133A2E" w:rsidRDefault="00133A2E" w:rsidP="00103E77">
      <w:pPr>
        <w:pStyle w:val="ListParagraph"/>
        <w:numPr>
          <w:ilvl w:val="0"/>
          <w:numId w:val="4"/>
        </w:numPr>
      </w:pPr>
      <w:r>
        <w:t>Nested list like the example</w:t>
      </w:r>
    </w:p>
    <w:p w14:paraId="5FE24FA0" w14:textId="2F5361E6" w:rsidR="00133A2E" w:rsidRDefault="00133A2E" w:rsidP="00133A2E"/>
    <w:p w14:paraId="600FA559" w14:textId="11E5B2E4" w:rsidR="00F41176" w:rsidRDefault="00F41176" w:rsidP="00133A2E"/>
    <w:p w14:paraId="18ED2918" w14:textId="0FC41726" w:rsidR="00133A2E" w:rsidRDefault="00F41176" w:rsidP="00133A2E">
      <w:pPr>
        <w:pStyle w:val="Heading4"/>
      </w:pPr>
      <w:r w:rsidRPr="00FF3501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82A1DA3" wp14:editId="32F57AE2">
                <wp:simplePos x="0" y="0"/>
                <wp:positionH relativeFrom="margin">
                  <wp:posOffset>-52705</wp:posOffset>
                </wp:positionH>
                <wp:positionV relativeFrom="paragraph">
                  <wp:posOffset>360045</wp:posOffset>
                </wp:positionV>
                <wp:extent cx="4509135" cy="2129790"/>
                <wp:effectExtent l="0" t="0" r="24765" b="15875"/>
                <wp:wrapTopAndBottom/>
                <wp:docPr id="28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509135" cy="212979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>
                              <a:lumMod val="50000"/>
                            </a:schemeClr>
                          </a:solidFill>
                        </a:ln>
                      </wps:spPr>
                      <wps:txbx>
                        <w:txbxContent>
                          <w:p w14:paraId="3AE2EB8D" w14:textId="77777777" w:rsidR="00F41176" w:rsidRPr="00F41176" w:rsidRDefault="00F41176" w:rsidP="00F41176">
                            <w:pPr>
                              <w:pStyle w:val="Code"/>
                            </w:pPr>
                            <w:r w:rsidRPr="00F41176">
                              <w:rPr>
                                <w:bCs/>
                              </w:rPr>
                              <w:t>&lt;ol&gt;</w:t>
                            </w:r>
                          </w:p>
                          <w:p w14:paraId="2E734C0D" w14:textId="77777777" w:rsidR="00F41176" w:rsidRPr="00F41176" w:rsidRDefault="00F41176" w:rsidP="00F41176">
                            <w:pPr>
                              <w:pStyle w:val="Code"/>
                            </w:pPr>
                            <w:r w:rsidRPr="00F41176">
                              <w:rPr>
                                <w:bCs/>
                              </w:rPr>
                              <w:t xml:space="preserve">  &lt;li&gt;List item 1</w:t>
                            </w:r>
                          </w:p>
                          <w:p w14:paraId="183961AC" w14:textId="77777777" w:rsidR="00F41176" w:rsidRPr="00F41176" w:rsidRDefault="00F41176" w:rsidP="00F41176">
                            <w:pPr>
                              <w:pStyle w:val="Code"/>
                            </w:pPr>
                            <w:r w:rsidRPr="00F41176">
                              <w:rPr>
                                <w:bCs/>
                              </w:rPr>
                              <w:t xml:space="preserve">    &lt;ol&gt;</w:t>
                            </w:r>
                          </w:p>
                          <w:p w14:paraId="6C64B9E1" w14:textId="77777777" w:rsidR="00F41176" w:rsidRPr="00F41176" w:rsidRDefault="00F41176" w:rsidP="00F41176">
                            <w:pPr>
                              <w:pStyle w:val="Code"/>
                            </w:pPr>
                            <w:r w:rsidRPr="00F41176">
                              <w:rPr>
                                <w:bCs/>
                              </w:rPr>
                              <w:t xml:space="preserve">      &lt;li&gt;Nested item 1.1&lt;/li&gt;</w:t>
                            </w:r>
                          </w:p>
                          <w:p w14:paraId="6F3BE7FE" w14:textId="77777777" w:rsidR="00F41176" w:rsidRPr="00F41176" w:rsidRDefault="00F41176" w:rsidP="00F41176">
                            <w:pPr>
                              <w:pStyle w:val="Code"/>
                            </w:pPr>
                            <w:r w:rsidRPr="00F41176">
                              <w:rPr>
                                <w:bCs/>
                              </w:rPr>
                              <w:t xml:space="preserve">      &lt;li&gt;Nested item 1.2&lt;/li&gt;</w:t>
                            </w:r>
                          </w:p>
                          <w:p w14:paraId="683FF3D5" w14:textId="77777777" w:rsidR="00F41176" w:rsidRPr="00F41176" w:rsidRDefault="00F41176" w:rsidP="00F41176">
                            <w:pPr>
                              <w:pStyle w:val="Code"/>
                            </w:pPr>
                            <w:r w:rsidRPr="00F41176">
                              <w:rPr>
                                <w:bCs/>
                              </w:rPr>
                              <w:t xml:space="preserve">    &lt;/ol&gt;</w:t>
                            </w:r>
                          </w:p>
                          <w:p w14:paraId="03581072" w14:textId="77777777" w:rsidR="00F41176" w:rsidRDefault="00F41176" w:rsidP="00F41176">
                            <w:pPr>
                              <w:pStyle w:val="Code"/>
                              <w:rPr>
                                <w:sz w:val="24"/>
                                <w:szCs w:val="24"/>
                              </w:rPr>
                            </w:pPr>
                            <w:r w:rsidRPr="00F41176">
                              <w:rPr>
                                <w:bCs/>
                              </w:rPr>
                              <w:t xml:space="preserve">  </w:t>
                            </w:r>
                            <w:r>
                              <w:t>&lt;li&gt;List item 2</w:t>
                            </w:r>
                          </w:p>
                          <w:p w14:paraId="647BA879" w14:textId="3728816A" w:rsidR="00F41176" w:rsidRDefault="00F41176" w:rsidP="00F41176">
                            <w:pPr>
                              <w:pStyle w:val="Code"/>
                            </w:pPr>
                            <w:r>
                              <w:t xml:space="preserve">  </w:t>
                            </w:r>
                            <w:r w:rsidR="00641A0A">
                              <w:rPr>
                                <w:lang w:val="bg-BG"/>
                              </w:rPr>
                              <w:t xml:space="preserve">  </w:t>
                            </w:r>
                            <w:r>
                              <w:t>&lt;ol&gt;</w:t>
                            </w:r>
                          </w:p>
                          <w:p w14:paraId="76FB1999" w14:textId="29E4E664" w:rsidR="00F41176" w:rsidRDefault="00F41176" w:rsidP="00F41176">
                            <w:pPr>
                              <w:pStyle w:val="Code"/>
                            </w:pPr>
                            <w:r>
                              <w:t xml:space="preserve">    </w:t>
                            </w:r>
                            <w:r w:rsidR="00641A0A">
                              <w:rPr>
                                <w:lang w:val="bg-BG"/>
                              </w:rPr>
                              <w:t xml:space="preserve">  </w:t>
                            </w:r>
                            <w:r>
                              <w:t>&lt;li&gt;Nested item 2.1&lt;/li&gt;</w:t>
                            </w:r>
                          </w:p>
                          <w:p w14:paraId="1A11F526" w14:textId="0ED18175" w:rsidR="00F41176" w:rsidRDefault="00F41176" w:rsidP="00F41176">
                            <w:pPr>
                              <w:pStyle w:val="Code"/>
                            </w:pPr>
                            <w:r>
                              <w:t xml:space="preserve">    </w:t>
                            </w:r>
                            <w:r w:rsidR="00641A0A">
                              <w:rPr>
                                <w:lang w:val="bg-BG"/>
                              </w:rPr>
                              <w:t xml:space="preserve">  </w:t>
                            </w:r>
                            <w:r>
                              <w:t>&lt;li&gt;Nested item 2.2</w:t>
                            </w:r>
                          </w:p>
                          <w:p w14:paraId="3DF6824E" w14:textId="7FB6A656" w:rsidR="00F41176" w:rsidRDefault="00F41176" w:rsidP="00F41176">
                            <w:pPr>
                              <w:pStyle w:val="Code"/>
                            </w:pPr>
                            <w:r>
                              <w:t xml:space="preserve">      </w:t>
                            </w:r>
                            <w:r w:rsidR="00641A0A">
                              <w:rPr>
                                <w:lang w:val="bg-BG"/>
                              </w:rPr>
                              <w:t xml:space="preserve">  </w:t>
                            </w:r>
                            <w:r>
                              <w:t>&lt;ul&gt;</w:t>
                            </w:r>
                          </w:p>
                          <w:p w14:paraId="34F1B976" w14:textId="41A41164" w:rsidR="00F41176" w:rsidRDefault="00F41176" w:rsidP="00F41176">
                            <w:pPr>
                              <w:pStyle w:val="Code"/>
                            </w:pPr>
                            <w:r>
                              <w:t xml:space="preserve">        </w:t>
                            </w:r>
                            <w:r w:rsidR="00641A0A">
                              <w:rPr>
                                <w:lang w:val="bg-BG"/>
                              </w:rPr>
                              <w:t xml:space="preserve">  </w:t>
                            </w:r>
                            <w:r>
                              <w:t>&lt;li&gt;Nested item 2.2.1&lt;/li&gt;</w:t>
                            </w:r>
                          </w:p>
                          <w:p w14:paraId="3864B684" w14:textId="6C24DEE4" w:rsidR="00F41176" w:rsidRDefault="00F41176" w:rsidP="00F41176">
                            <w:pPr>
                              <w:pStyle w:val="Code"/>
                            </w:pPr>
                            <w:r>
                              <w:t xml:space="preserve">        </w:t>
                            </w:r>
                            <w:r w:rsidR="00641A0A">
                              <w:rPr>
                                <w:lang w:val="bg-BG"/>
                              </w:rPr>
                              <w:t xml:space="preserve">  </w:t>
                            </w:r>
                            <w:r>
                              <w:rPr>
                                <w:color w:val="C0504D" w:themeColor="accent2"/>
                              </w:rPr>
                              <w:t>&lt;!-- TODO: put the next items here--&gt;</w:t>
                            </w:r>
                          </w:p>
                          <w:p w14:paraId="0ABAA6D8" w14:textId="2AEEF915" w:rsidR="00F41176" w:rsidRDefault="00F41176" w:rsidP="00F41176">
                            <w:pPr>
                              <w:pStyle w:val="Code"/>
                            </w:pPr>
                            <w:r>
                              <w:t xml:space="preserve">      </w:t>
                            </w:r>
                            <w:r w:rsidR="00641A0A">
                              <w:rPr>
                                <w:lang w:val="bg-BG"/>
                              </w:rPr>
                              <w:t xml:space="preserve">  </w:t>
                            </w:r>
                            <w:r>
                              <w:t>&lt;/ul&gt;</w:t>
                            </w:r>
                          </w:p>
                          <w:p w14:paraId="359F6B7C" w14:textId="37F76B85" w:rsidR="00F41176" w:rsidRDefault="00F41176" w:rsidP="00F41176">
                            <w:pPr>
                              <w:pStyle w:val="Code"/>
                            </w:pPr>
                            <w:r>
                              <w:t xml:space="preserve">    </w:t>
                            </w:r>
                            <w:r w:rsidR="00641A0A">
                              <w:rPr>
                                <w:lang w:val="bg-BG"/>
                              </w:rPr>
                              <w:t xml:space="preserve">  </w:t>
                            </w:r>
                            <w:r>
                              <w:t>&lt;/li&gt;</w:t>
                            </w:r>
                          </w:p>
                          <w:p w14:paraId="3FEB44AC" w14:textId="42BFA8C8" w:rsidR="00F41176" w:rsidRDefault="00F41176" w:rsidP="00F41176">
                            <w:pPr>
                              <w:pStyle w:val="Code"/>
                            </w:pPr>
                            <w:r>
                              <w:t xml:space="preserve">    </w:t>
                            </w:r>
                            <w:r w:rsidR="00641A0A">
                              <w:rPr>
                                <w:lang w:val="bg-BG"/>
                              </w:rPr>
                              <w:t xml:space="preserve">  </w:t>
                            </w:r>
                            <w:r>
                              <w:t>&lt;li&gt;Nested item 2.3&lt;/li&gt;</w:t>
                            </w:r>
                          </w:p>
                          <w:p w14:paraId="3FB63F0B" w14:textId="15E6DA18" w:rsidR="00F41176" w:rsidRDefault="00F41176" w:rsidP="00F41176">
                            <w:pPr>
                              <w:pStyle w:val="Code"/>
                            </w:pPr>
                            <w:r>
                              <w:t xml:space="preserve">  </w:t>
                            </w:r>
                            <w:r w:rsidR="00641A0A">
                              <w:rPr>
                                <w:lang w:val="bg-BG"/>
                              </w:rPr>
                              <w:t xml:space="preserve">  </w:t>
                            </w:r>
                            <w:r>
                              <w:t>&lt;/ol&gt;</w:t>
                            </w:r>
                          </w:p>
                          <w:p w14:paraId="4D9D6A8D" w14:textId="473D0AEF" w:rsidR="00F41176" w:rsidRDefault="00641A0A" w:rsidP="00F41176">
                            <w:pPr>
                              <w:pStyle w:val="Code"/>
                            </w:pPr>
                            <w:r>
                              <w:rPr>
                                <w:lang w:val="bg-BG"/>
                              </w:rPr>
                              <w:t xml:space="preserve">  </w:t>
                            </w:r>
                            <w:r w:rsidR="00F41176">
                              <w:t>&lt;/li&gt;</w:t>
                            </w:r>
                          </w:p>
                          <w:p w14:paraId="73A7CE00" w14:textId="2230554E" w:rsidR="00641A0A" w:rsidRPr="00641A0A" w:rsidRDefault="00641A0A" w:rsidP="00641A0A">
                            <w:pPr>
                              <w:pStyle w:val="Code"/>
                            </w:pPr>
                            <w:r>
                              <w:rPr>
                                <w:lang w:val="bg-BG"/>
                              </w:rPr>
                              <w:t xml:space="preserve">  </w:t>
                            </w:r>
                            <w:r w:rsidRPr="00641A0A">
                              <w:rPr>
                                <w:bCs/>
                              </w:rPr>
                              <w:t>&lt;li&gt;List item 3</w:t>
                            </w:r>
                          </w:p>
                          <w:p w14:paraId="0796D049" w14:textId="03EF0B6B" w:rsidR="00641A0A" w:rsidRPr="00641A0A" w:rsidRDefault="00641A0A" w:rsidP="00641A0A">
                            <w:pPr>
                              <w:pStyle w:val="Code"/>
                            </w:pPr>
                            <w:r w:rsidRPr="00641A0A">
                              <w:rPr>
                                <w:bCs/>
                              </w:rPr>
                              <w:t xml:space="preserve">  </w:t>
                            </w:r>
                            <w:r>
                              <w:rPr>
                                <w:bCs/>
                                <w:lang w:val="bg-BG"/>
                              </w:rPr>
                              <w:t xml:space="preserve">  </w:t>
                            </w:r>
                            <w:r w:rsidRPr="00641A0A">
                              <w:rPr>
                                <w:bCs/>
                              </w:rPr>
                              <w:t>&lt;ul&gt;</w:t>
                            </w:r>
                          </w:p>
                          <w:p w14:paraId="3FC144C8" w14:textId="00242CCB" w:rsidR="00641A0A" w:rsidRPr="00641A0A" w:rsidRDefault="00641A0A" w:rsidP="00641A0A">
                            <w:pPr>
                              <w:pStyle w:val="Code"/>
                            </w:pPr>
                            <w:r w:rsidRPr="00641A0A">
                              <w:rPr>
                                <w:bCs/>
                              </w:rPr>
                              <w:t xml:space="preserve">    </w:t>
                            </w:r>
                            <w:r>
                              <w:rPr>
                                <w:bCs/>
                                <w:lang w:val="bg-BG"/>
                              </w:rPr>
                              <w:t xml:space="preserve">  </w:t>
                            </w:r>
                            <w:r w:rsidRPr="00641A0A">
                              <w:rPr>
                                <w:bCs/>
                              </w:rPr>
                              <w:t>&lt;li&gt;Nested item 3.1&lt;/li&gt;</w:t>
                            </w:r>
                          </w:p>
                          <w:p w14:paraId="74787256" w14:textId="025F2C5D" w:rsidR="00641A0A" w:rsidRPr="00641A0A" w:rsidRDefault="00641A0A" w:rsidP="00641A0A">
                            <w:pPr>
                              <w:pStyle w:val="Code"/>
                            </w:pPr>
                            <w:r w:rsidRPr="00641A0A">
                              <w:rPr>
                                <w:bCs/>
                              </w:rPr>
                              <w:t xml:space="preserve">    </w:t>
                            </w:r>
                            <w:r>
                              <w:rPr>
                                <w:bCs/>
                                <w:lang w:val="bg-BG"/>
                              </w:rPr>
                              <w:t xml:space="preserve">  </w:t>
                            </w:r>
                            <w:r w:rsidRPr="00641A0A">
                              <w:rPr>
                                <w:color w:val="C0504D" w:themeColor="accent2"/>
                              </w:rPr>
                              <w:t>&lt;!-- TODO: put the next items here --&gt;</w:t>
                            </w:r>
                          </w:p>
                          <w:p w14:paraId="4BC74A99" w14:textId="0C3B71ED" w:rsidR="00641A0A" w:rsidRPr="00641A0A" w:rsidRDefault="00641A0A" w:rsidP="00641A0A">
                            <w:pPr>
                              <w:pStyle w:val="Code"/>
                            </w:pPr>
                            <w:r w:rsidRPr="00641A0A">
                              <w:rPr>
                                <w:bCs/>
                              </w:rPr>
                              <w:t xml:space="preserve">  </w:t>
                            </w:r>
                            <w:r>
                              <w:rPr>
                                <w:bCs/>
                                <w:lang w:val="bg-BG"/>
                              </w:rPr>
                              <w:t xml:space="preserve">  </w:t>
                            </w:r>
                            <w:r w:rsidRPr="00641A0A">
                              <w:rPr>
                                <w:bCs/>
                              </w:rPr>
                              <w:t>&lt;/ul&gt;</w:t>
                            </w:r>
                          </w:p>
                          <w:p w14:paraId="0BD94EC4" w14:textId="2A6003AA" w:rsidR="00641A0A" w:rsidRPr="00641A0A" w:rsidRDefault="00641A0A" w:rsidP="00F41176">
                            <w:pPr>
                              <w:pStyle w:val="Code"/>
                            </w:pPr>
                            <w:r>
                              <w:rPr>
                                <w:bCs/>
                                <w:lang w:val="bg-BG"/>
                              </w:rPr>
                              <w:t xml:space="preserve">  </w:t>
                            </w:r>
                            <w:r w:rsidRPr="00641A0A">
                              <w:rPr>
                                <w:bCs/>
                              </w:rPr>
                              <w:t>&lt;/li&gt;</w:t>
                            </w:r>
                          </w:p>
                          <w:p w14:paraId="7750EA30" w14:textId="2B0D9018" w:rsidR="00F41176" w:rsidRPr="00F41176" w:rsidRDefault="00F41176" w:rsidP="00F41176">
                            <w:pPr>
                              <w:pStyle w:val="Code"/>
                            </w:pPr>
                            <w:r w:rsidRPr="00F41176">
                              <w:rPr>
                                <w:bCs/>
                              </w:rPr>
                              <w:t>&lt;/ol&gt;</w:t>
                            </w:r>
                          </w:p>
                          <w:p w14:paraId="7C7BE30D" w14:textId="2157A85E" w:rsidR="00FF3501" w:rsidRDefault="00FF3501" w:rsidP="00FF3501">
                            <w:pPr>
                              <w:pStyle w:val="Code"/>
                            </w:pPr>
                          </w:p>
                        </w:txbxContent>
                      </wps:txbx>
                      <wps:bodyPr vert="horz" wrap="square" lIns="144000" tIns="108000" rIns="144000" bIns="10800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rect w14:anchorId="382A1DA3" id="Rectangle 5" o:spid="_x0000_s1026" style="position:absolute;margin-left:-4.15pt;margin-top:28.35pt;width:355.05pt;height:167.7pt;z-index:25165926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" filled="f" strokecolor="black [1613]" strokeweight="1pt">
                <v:textbox style="mso-fit-shape-to-text:t" inset="4mm,3mm,4mm,3mm">
                  <w:txbxContent>
                    <w:p w14:paraId="3AE2EB8D" w14:textId="77777777" w:rsidR="00F41176" w:rsidRPr="00F41176" w:rsidRDefault="00F41176" w:rsidP="00F41176">
                      <w:pPr>
                        <w:pStyle w:val="Code"/>
                      </w:pPr>
                      <w:r w:rsidRPr="00F41176">
                        <w:rPr>
                          <w:bCs/>
                        </w:rPr>
                        <w:t>&lt;ol&gt;</w:t>
                      </w:r>
                    </w:p>
                    <w:p w14:paraId="2E734C0D" w14:textId="77777777" w:rsidR="00F41176" w:rsidRPr="00F41176" w:rsidRDefault="00F41176" w:rsidP="00F41176">
                      <w:pPr>
                        <w:pStyle w:val="Code"/>
                      </w:pPr>
                      <w:r w:rsidRPr="00F41176">
                        <w:rPr>
                          <w:bCs/>
                        </w:rPr>
                        <w:t xml:space="preserve">  &lt;li&gt;List item 1</w:t>
                      </w:r>
                    </w:p>
                    <w:p w14:paraId="183961AC" w14:textId="77777777" w:rsidR="00F41176" w:rsidRPr="00F41176" w:rsidRDefault="00F41176" w:rsidP="00F41176">
                      <w:pPr>
                        <w:pStyle w:val="Code"/>
                      </w:pPr>
                      <w:r w:rsidRPr="00F41176">
                        <w:rPr>
                          <w:bCs/>
                        </w:rPr>
                        <w:t xml:space="preserve">    &lt;ol&gt;</w:t>
                      </w:r>
                    </w:p>
                    <w:p w14:paraId="6C64B9E1" w14:textId="77777777" w:rsidR="00F41176" w:rsidRPr="00F41176" w:rsidRDefault="00F41176" w:rsidP="00F41176">
                      <w:pPr>
                        <w:pStyle w:val="Code"/>
                      </w:pPr>
                      <w:r w:rsidRPr="00F41176">
                        <w:rPr>
                          <w:bCs/>
                        </w:rPr>
                        <w:t xml:space="preserve">      &lt;li&gt;Nested item 1.1&lt;/li&gt;</w:t>
                      </w:r>
                    </w:p>
                    <w:p w14:paraId="6F3BE7FE" w14:textId="77777777" w:rsidR="00F41176" w:rsidRPr="00F41176" w:rsidRDefault="00F41176" w:rsidP="00F41176">
                      <w:pPr>
                        <w:pStyle w:val="Code"/>
                      </w:pPr>
                      <w:r w:rsidRPr="00F41176">
                        <w:rPr>
                          <w:bCs/>
                        </w:rPr>
                        <w:t xml:space="preserve">      &lt;li&gt;Nested item 1.2&lt;/li&gt;</w:t>
                      </w:r>
                    </w:p>
                    <w:p w14:paraId="683FF3D5" w14:textId="77777777" w:rsidR="00F41176" w:rsidRPr="00F41176" w:rsidRDefault="00F41176" w:rsidP="00F41176">
                      <w:pPr>
                        <w:pStyle w:val="Code"/>
                      </w:pPr>
                      <w:r w:rsidRPr="00F41176">
                        <w:rPr>
                          <w:bCs/>
                        </w:rPr>
                        <w:t xml:space="preserve">    &lt;/ol&gt;</w:t>
                      </w:r>
                    </w:p>
                    <w:p w14:paraId="03581072" w14:textId="77777777" w:rsidR="00F41176" w:rsidRDefault="00F41176" w:rsidP="00F41176">
                      <w:pPr>
                        <w:pStyle w:val="Code"/>
                        <w:rPr>
                          <w:sz w:val="24"/>
                          <w:szCs w:val="24"/>
                        </w:rPr>
                      </w:pPr>
                      <w:r w:rsidRPr="00F41176">
                        <w:rPr>
                          <w:bCs/>
                        </w:rPr>
                        <w:t xml:space="preserve">  </w:t>
                      </w:r>
                      <w:r>
                        <w:t>&lt;li&gt;List item 2</w:t>
                      </w:r>
                    </w:p>
                    <w:p w14:paraId="647BA879" w14:textId="3728816A" w:rsidR="00F41176" w:rsidRDefault="00F41176" w:rsidP="00F41176">
                      <w:pPr>
                        <w:pStyle w:val="Code"/>
                      </w:pPr>
                      <w:r>
                        <w:t xml:space="preserve">  </w:t>
                      </w:r>
                      <w:r w:rsidR="00641A0A">
                        <w:rPr>
                          <w:lang w:val="bg-BG"/>
                        </w:rPr>
                        <w:t xml:space="preserve">  </w:t>
                      </w:r>
                      <w:r>
                        <w:t>&lt;ol&gt;</w:t>
                      </w:r>
                    </w:p>
                    <w:p w14:paraId="76FB1999" w14:textId="29E4E664" w:rsidR="00F41176" w:rsidRDefault="00F41176" w:rsidP="00F41176">
                      <w:pPr>
                        <w:pStyle w:val="Code"/>
                      </w:pPr>
                      <w:r>
                        <w:t xml:space="preserve">    </w:t>
                      </w:r>
                      <w:r w:rsidR="00641A0A">
                        <w:rPr>
                          <w:lang w:val="bg-BG"/>
                        </w:rPr>
                        <w:t xml:space="preserve">  </w:t>
                      </w:r>
                      <w:r>
                        <w:t>&lt;li&gt;Nested item 2.1&lt;/li&gt;</w:t>
                      </w:r>
                    </w:p>
                    <w:p w14:paraId="1A11F526" w14:textId="0ED18175" w:rsidR="00F41176" w:rsidRDefault="00F41176" w:rsidP="00F41176">
                      <w:pPr>
                        <w:pStyle w:val="Code"/>
                      </w:pPr>
                      <w:r>
                        <w:t xml:space="preserve">    </w:t>
                      </w:r>
                      <w:r w:rsidR="00641A0A">
                        <w:rPr>
                          <w:lang w:val="bg-BG"/>
                        </w:rPr>
                        <w:t xml:space="preserve">  </w:t>
                      </w:r>
                      <w:r>
                        <w:t>&lt;li&gt;Nested item 2.2</w:t>
                      </w:r>
                    </w:p>
                    <w:p w14:paraId="3DF6824E" w14:textId="7FB6A656" w:rsidR="00F41176" w:rsidRDefault="00F41176" w:rsidP="00F41176">
                      <w:pPr>
                        <w:pStyle w:val="Code"/>
                      </w:pPr>
                      <w:r>
                        <w:t xml:space="preserve">      </w:t>
                      </w:r>
                      <w:r w:rsidR="00641A0A">
                        <w:rPr>
                          <w:lang w:val="bg-BG"/>
                        </w:rPr>
                        <w:t xml:space="preserve">  </w:t>
                      </w:r>
                      <w:r>
                        <w:t>&lt;ul&gt;</w:t>
                      </w:r>
                    </w:p>
                    <w:p w14:paraId="34F1B976" w14:textId="41A41164" w:rsidR="00F41176" w:rsidRDefault="00F41176" w:rsidP="00F41176">
                      <w:pPr>
                        <w:pStyle w:val="Code"/>
                      </w:pPr>
                      <w:r>
                        <w:t xml:space="preserve">        </w:t>
                      </w:r>
                      <w:r w:rsidR="00641A0A">
                        <w:rPr>
                          <w:lang w:val="bg-BG"/>
                        </w:rPr>
                        <w:t xml:space="preserve">  </w:t>
                      </w:r>
                      <w:r>
                        <w:t>&lt;li&gt;Nested item 2.2.1&lt;/li&gt;</w:t>
                      </w:r>
                    </w:p>
                    <w:p w14:paraId="3864B684" w14:textId="6C24DEE4" w:rsidR="00F41176" w:rsidRDefault="00F41176" w:rsidP="00F41176">
                      <w:pPr>
                        <w:pStyle w:val="Code"/>
                      </w:pPr>
                      <w:r>
                        <w:t xml:space="preserve">        </w:t>
                      </w:r>
                      <w:r w:rsidR="00641A0A">
                        <w:rPr>
                          <w:lang w:val="bg-BG"/>
                        </w:rPr>
                        <w:t xml:space="preserve">  </w:t>
                      </w:r>
                      <w:r>
                        <w:rPr>
                          <w:color w:val="C0504D" w:themeColor="accent2"/>
                        </w:rPr>
                        <w:t>&lt;!-- TODO: put the next items here--&gt;</w:t>
                      </w:r>
                    </w:p>
                    <w:p w14:paraId="0ABAA6D8" w14:textId="2AEEF915" w:rsidR="00F41176" w:rsidRDefault="00F41176" w:rsidP="00F41176">
                      <w:pPr>
                        <w:pStyle w:val="Code"/>
                      </w:pPr>
                      <w:r>
                        <w:t xml:space="preserve">      </w:t>
                      </w:r>
                      <w:r w:rsidR="00641A0A">
                        <w:rPr>
                          <w:lang w:val="bg-BG"/>
                        </w:rPr>
                        <w:t xml:space="preserve">  </w:t>
                      </w:r>
                      <w:r>
                        <w:t>&lt;/ul&gt;</w:t>
                      </w:r>
                    </w:p>
                    <w:p w14:paraId="359F6B7C" w14:textId="37F76B85" w:rsidR="00F41176" w:rsidRDefault="00F41176" w:rsidP="00F41176">
                      <w:pPr>
                        <w:pStyle w:val="Code"/>
                      </w:pPr>
                      <w:r>
                        <w:t xml:space="preserve">    </w:t>
                      </w:r>
                      <w:r w:rsidR="00641A0A">
                        <w:rPr>
                          <w:lang w:val="bg-BG"/>
                        </w:rPr>
                        <w:t xml:space="preserve">  </w:t>
                      </w:r>
                      <w:r>
                        <w:t>&lt;/li&gt;</w:t>
                      </w:r>
                    </w:p>
                    <w:p w14:paraId="3FEB44AC" w14:textId="42BFA8C8" w:rsidR="00F41176" w:rsidRDefault="00F41176" w:rsidP="00F41176">
                      <w:pPr>
                        <w:pStyle w:val="Code"/>
                      </w:pPr>
                      <w:r>
                        <w:t xml:space="preserve">    </w:t>
                      </w:r>
                      <w:r w:rsidR="00641A0A">
                        <w:rPr>
                          <w:lang w:val="bg-BG"/>
                        </w:rPr>
                        <w:t xml:space="preserve">  </w:t>
                      </w:r>
                      <w:r>
                        <w:t>&lt;li&gt;Nested item 2.3&lt;/li&gt;</w:t>
                      </w:r>
                    </w:p>
                    <w:p w14:paraId="3FB63F0B" w14:textId="15E6DA18" w:rsidR="00F41176" w:rsidRDefault="00F41176" w:rsidP="00F41176">
                      <w:pPr>
                        <w:pStyle w:val="Code"/>
                      </w:pPr>
                      <w:r>
                        <w:t xml:space="preserve">  </w:t>
                      </w:r>
                      <w:r w:rsidR="00641A0A">
                        <w:rPr>
                          <w:lang w:val="bg-BG"/>
                        </w:rPr>
                        <w:t xml:space="preserve">  </w:t>
                      </w:r>
                      <w:r>
                        <w:t>&lt;/ol&gt;</w:t>
                      </w:r>
                    </w:p>
                    <w:p w14:paraId="4D9D6A8D" w14:textId="473D0AEF" w:rsidR="00F41176" w:rsidRDefault="00641A0A" w:rsidP="00F41176">
                      <w:pPr>
                        <w:pStyle w:val="Code"/>
                      </w:pPr>
                      <w:r>
                        <w:rPr>
                          <w:lang w:val="bg-BG"/>
                        </w:rPr>
                        <w:t xml:space="preserve">  </w:t>
                      </w:r>
                      <w:r w:rsidR="00F41176">
                        <w:t>&lt;/li&gt;</w:t>
                      </w:r>
                    </w:p>
                    <w:p w14:paraId="73A7CE00" w14:textId="2230554E" w:rsidR="00641A0A" w:rsidRPr="00641A0A" w:rsidRDefault="00641A0A" w:rsidP="00641A0A">
                      <w:pPr>
                        <w:pStyle w:val="Code"/>
                      </w:pPr>
                      <w:r>
                        <w:rPr>
                          <w:lang w:val="bg-BG"/>
                        </w:rPr>
                        <w:t xml:space="preserve">  </w:t>
                      </w:r>
                      <w:r w:rsidRPr="00641A0A">
                        <w:rPr>
                          <w:bCs/>
                        </w:rPr>
                        <w:t>&lt;li&gt;List item 3</w:t>
                      </w:r>
                    </w:p>
                    <w:p w14:paraId="0796D049" w14:textId="03EF0B6B" w:rsidR="00641A0A" w:rsidRPr="00641A0A" w:rsidRDefault="00641A0A" w:rsidP="00641A0A">
                      <w:pPr>
                        <w:pStyle w:val="Code"/>
                      </w:pPr>
                      <w:r w:rsidRPr="00641A0A">
                        <w:rPr>
                          <w:bCs/>
                        </w:rPr>
                        <w:t xml:space="preserve">  </w:t>
                      </w:r>
                      <w:r>
                        <w:rPr>
                          <w:bCs/>
                          <w:lang w:val="bg-BG"/>
                        </w:rPr>
                        <w:t xml:space="preserve">  </w:t>
                      </w:r>
                      <w:r w:rsidRPr="00641A0A">
                        <w:rPr>
                          <w:bCs/>
                        </w:rPr>
                        <w:t>&lt;ul&gt;</w:t>
                      </w:r>
                    </w:p>
                    <w:p w14:paraId="3FC144C8" w14:textId="00242CCB" w:rsidR="00641A0A" w:rsidRPr="00641A0A" w:rsidRDefault="00641A0A" w:rsidP="00641A0A">
                      <w:pPr>
                        <w:pStyle w:val="Code"/>
                      </w:pPr>
                      <w:r w:rsidRPr="00641A0A">
                        <w:rPr>
                          <w:bCs/>
                        </w:rPr>
                        <w:t xml:space="preserve">    </w:t>
                      </w:r>
                      <w:r>
                        <w:rPr>
                          <w:bCs/>
                          <w:lang w:val="bg-BG"/>
                        </w:rPr>
                        <w:t xml:space="preserve">  </w:t>
                      </w:r>
                      <w:r w:rsidRPr="00641A0A">
                        <w:rPr>
                          <w:bCs/>
                        </w:rPr>
                        <w:t>&lt;li&gt;Nested item 3.1&lt;/li&gt;</w:t>
                      </w:r>
                    </w:p>
                    <w:p w14:paraId="74787256" w14:textId="025F2C5D" w:rsidR="00641A0A" w:rsidRPr="00641A0A" w:rsidRDefault="00641A0A" w:rsidP="00641A0A">
                      <w:pPr>
                        <w:pStyle w:val="Code"/>
                      </w:pPr>
                      <w:r w:rsidRPr="00641A0A">
                        <w:rPr>
                          <w:bCs/>
                        </w:rPr>
                        <w:t xml:space="preserve">    </w:t>
                      </w:r>
                      <w:r>
                        <w:rPr>
                          <w:bCs/>
                          <w:lang w:val="bg-BG"/>
                        </w:rPr>
                        <w:t xml:space="preserve">  </w:t>
                      </w:r>
                      <w:r w:rsidRPr="00641A0A">
                        <w:rPr>
                          <w:color w:val="C0504D" w:themeColor="accent2"/>
                        </w:rPr>
                        <w:t>&lt;!-- TODO: put the next items here --&gt;</w:t>
                      </w:r>
                    </w:p>
                    <w:p w14:paraId="4BC74A99" w14:textId="0C3B71ED" w:rsidR="00641A0A" w:rsidRPr="00641A0A" w:rsidRDefault="00641A0A" w:rsidP="00641A0A">
                      <w:pPr>
                        <w:pStyle w:val="Code"/>
                      </w:pPr>
                      <w:r w:rsidRPr="00641A0A">
                        <w:rPr>
                          <w:bCs/>
                        </w:rPr>
                        <w:t xml:space="preserve">  </w:t>
                      </w:r>
                      <w:r>
                        <w:rPr>
                          <w:bCs/>
                          <w:lang w:val="bg-BG"/>
                        </w:rPr>
                        <w:t xml:space="preserve">  </w:t>
                      </w:r>
                      <w:r w:rsidRPr="00641A0A">
                        <w:rPr>
                          <w:bCs/>
                        </w:rPr>
                        <w:t>&lt;/ul&gt;</w:t>
                      </w:r>
                    </w:p>
                    <w:p w14:paraId="0BD94EC4" w14:textId="2A6003AA" w:rsidR="00641A0A" w:rsidRPr="00641A0A" w:rsidRDefault="00641A0A" w:rsidP="00F41176">
                      <w:pPr>
                        <w:pStyle w:val="Code"/>
                      </w:pPr>
                      <w:r>
                        <w:rPr>
                          <w:bCs/>
                          <w:lang w:val="bg-BG"/>
                        </w:rPr>
                        <w:t xml:space="preserve">  </w:t>
                      </w:r>
                      <w:r w:rsidRPr="00641A0A">
                        <w:rPr>
                          <w:bCs/>
                        </w:rPr>
                        <w:t>&lt;/li&gt;</w:t>
                      </w:r>
                    </w:p>
                    <w:p w14:paraId="7750EA30" w14:textId="2B0D9018" w:rsidR="00F41176" w:rsidRPr="00F41176" w:rsidRDefault="00F41176" w:rsidP="00F41176">
                      <w:pPr>
                        <w:pStyle w:val="Code"/>
                      </w:pPr>
                      <w:r w:rsidRPr="00F41176">
                        <w:rPr>
                          <w:bCs/>
                        </w:rPr>
                        <w:t>&lt;/ol&gt;</w:t>
                      </w:r>
                    </w:p>
                    <w:p w14:paraId="7C7BE30D" w14:textId="2157A85E" w:rsidR="00FF3501" w:rsidRDefault="00FF3501" w:rsidP="00FF3501">
                      <w:pPr>
                        <w:pStyle w:val="Code"/>
                      </w:pPr>
                    </w:p>
                  </w:txbxContent>
                </v:textbox>
                <w10:wrap type="topAndBottom" anchorx="margin"/>
              </v:rect>
            </w:pict>
          </mc:Fallback>
        </mc:AlternateContent>
      </w:r>
      <w:r w:rsidR="00133A2E">
        <w:t>Solution</w:t>
      </w:r>
    </w:p>
    <w:p w14:paraId="3C321A2F" w14:textId="4990F218" w:rsidR="00133A2E" w:rsidRDefault="00133A2E" w:rsidP="00133A2E"/>
    <w:p w14:paraId="45FADECF" w14:textId="00C5A300" w:rsidR="00FF3501" w:rsidRDefault="00F41176" w:rsidP="00133A2E">
      <w:pPr>
        <w:rPr>
          <w:b/>
          <w:bCs/>
        </w:rPr>
      </w:pPr>
      <w:r w:rsidRPr="00FF3501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69630C2" wp14:editId="71D5275F">
                <wp:simplePos x="0" y="0"/>
                <wp:positionH relativeFrom="margin">
                  <wp:align>left</wp:align>
                </wp:positionH>
                <wp:positionV relativeFrom="paragraph">
                  <wp:posOffset>5611495</wp:posOffset>
                </wp:positionV>
                <wp:extent cx="3581400" cy="2803433"/>
                <wp:effectExtent l="0" t="0" r="19050" b="22860"/>
                <wp:wrapNone/>
                <wp:docPr id="30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581400" cy="2803433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>
                              <a:lumMod val="50000"/>
                            </a:schemeClr>
                          </a:solidFill>
                        </a:ln>
                      </wps:spPr>
                      <wps:txbx>
                        <w:txbxContent>
                          <w:p w14:paraId="7B26BDB7" w14:textId="77777777" w:rsidR="00FF3501" w:rsidRDefault="00FF3501" w:rsidP="00FF3501">
                            <w:pPr>
                              <w:pStyle w:val="Cod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t>&lt;li&gt;</w:t>
                            </w:r>
                          </w:p>
                          <w:p w14:paraId="18490AE5" w14:textId="77777777" w:rsidR="00FF3501" w:rsidRDefault="00FF3501" w:rsidP="00FF3501">
                            <w:pPr>
                              <w:pStyle w:val="Code"/>
                            </w:pPr>
                            <w:r>
                              <w:t xml:space="preserve">  List item 3</w:t>
                            </w:r>
                          </w:p>
                          <w:p w14:paraId="4533BEF2" w14:textId="77777777" w:rsidR="00FF3501" w:rsidRDefault="00FF3501" w:rsidP="00FF3501">
                            <w:pPr>
                              <w:pStyle w:val="Code"/>
                            </w:pPr>
                            <w:r>
                              <w:t xml:space="preserve">  &lt;ul&gt;</w:t>
                            </w:r>
                          </w:p>
                          <w:p w14:paraId="6D3115E4" w14:textId="77777777" w:rsidR="00FF3501" w:rsidRDefault="00FF3501" w:rsidP="00FF3501">
                            <w:pPr>
                              <w:pStyle w:val="Code"/>
                            </w:pPr>
                            <w:r>
                              <w:t xml:space="preserve">    &lt;li&gt;Nested item 3.1&lt;/li&gt;</w:t>
                            </w:r>
                          </w:p>
                          <w:p w14:paraId="0F21ACB7" w14:textId="77777777" w:rsidR="00FF3501" w:rsidRDefault="00FF3501" w:rsidP="00FF3501">
                            <w:pPr>
                              <w:pStyle w:val="Code"/>
                            </w:pPr>
                            <w:r>
                              <w:t xml:space="preserve">    </w:t>
                            </w:r>
                            <w:r>
                              <w:rPr>
                                <w:color w:val="C0504D" w:themeColor="accent2"/>
                              </w:rPr>
                              <w:t>&lt;!-- TODO: put the next items here --&gt;</w:t>
                            </w:r>
                          </w:p>
                          <w:p w14:paraId="19EB96B7" w14:textId="77777777" w:rsidR="00FF3501" w:rsidRDefault="00FF3501" w:rsidP="00FF3501">
                            <w:pPr>
                              <w:pStyle w:val="Code"/>
                            </w:pPr>
                            <w:r>
                              <w:t xml:space="preserve">  &lt;/ul&gt;</w:t>
                            </w:r>
                          </w:p>
                          <w:p w14:paraId="7E01A0BA" w14:textId="77777777" w:rsidR="00FF3501" w:rsidRDefault="00FF3501" w:rsidP="00FF3501">
                            <w:pPr>
                              <w:pStyle w:val="Code"/>
                            </w:pPr>
                            <w:r>
                              <w:t>&lt;/li&gt;</w:t>
                            </w:r>
                          </w:p>
                        </w:txbxContent>
                      </wps:txbx>
                      <wps:bodyPr vert="horz" wrap="square" lIns="144000" tIns="108000" rIns="144000" bIns="10800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rect w14:anchorId="369630C2" id="_x0000_s1027" style="position:absolute;margin-left:0;margin-top:441.85pt;width:282pt;height:220.75pt;z-index:251663360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" filled="f" strokecolor="black [1613]" strokeweight="1pt">
                <v:textbox style="mso-fit-shape-to-text:t" inset="4mm,3mm,4mm,3mm">
                  <w:txbxContent>
                    <w:p w14:paraId="7B26BDB7" w14:textId="77777777" w:rsidR="00FF3501" w:rsidRDefault="00FF3501" w:rsidP="00FF3501">
                      <w:pPr>
                        <w:pStyle w:val="Code"/>
                        <w:rPr>
                          <w:sz w:val="24"/>
                          <w:szCs w:val="24"/>
                        </w:rPr>
                      </w:pPr>
                      <w:r>
                        <w:t>&lt;li&gt;</w:t>
                      </w:r>
                    </w:p>
                    <w:p w14:paraId="18490AE5" w14:textId="77777777" w:rsidR="00FF3501" w:rsidRDefault="00FF3501" w:rsidP="00FF3501">
                      <w:pPr>
                        <w:pStyle w:val="Code"/>
                      </w:pPr>
                      <w:r>
                        <w:t xml:space="preserve">  List item 3</w:t>
                      </w:r>
                    </w:p>
                    <w:p w14:paraId="4533BEF2" w14:textId="77777777" w:rsidR="00FF3501" w:rsidRDefault="00FF3501" w:rsidP="00FF3501">
                      <w:pPr>
                        <w:pStyle w:val="Code"/>
                      </w:pPr>
                      <w:r>
                        <w:t xml:space="preserve">  &lt;ul&gt;</w:t>
                      </w:r>
                    </w:p>
                    <w:p w14:paraId="6D3115E4" w14:textId="77777777" w:rsidR="00FF3501" w:rsidRDefault="00FF3501" w:rsidP="00FF3501">
                      <w:pPr>
                        <w:pStyle w:val="Code"/>
                      </w:pPr>
                      <w:r>
                        <w:t xml:space="preserve">    &lt;li&gt;Nested item 3.1&lt;/li&gt;</w:t>
                      </w:r>
                    </w:p>
                    <w:p w14:paraId="0F21ACB7" w14:textId="77777777" w:rsidR="00FF3501" w:rsidRDefault="00FF3501" w:rsidP="00FF3501">
                      <w:pPr>
                        <w:pStyle w:val="Code"/>
                      </w:pPr>
                      <w:r>
                        <w:t xml:space="preserve">    </w:t>
                      </w:r>
                      <w:r>
                        <w:rPr>
                          <w:color w:val="C0504D" w:themeColor="accent2"/>
                        </w:rPr>
                        <w:t>&lt;!-- TODO: put the next items here --&gt;</w:t>
                      </w:r>
                    </w:p>
                    <w:p w14:paraId="19EB96B7" w14:textId="77777777" w:rsidR="00FF3501" w:rsidRDefault="00FF3501" w:rsidP="00FF3501">
                      <w:pPr>
                        <w:pStyle w:val="Code"/>
                      </w:pPr>
                      <w:r>
                        <w:t xml:space="preserve">  &lt;/ul&gt;</w:t>
                      </w:r>
                    </w:p>
                    <w:p w14:paraId="7E01A0BA" w14:textId="77777777" w:rsidR="00FF3501" w:rsidRDefault="00FF3501" w:rsidP="00FF3501">
                      <w:pPr>
                        <w:pStyle w:val="Code"/>
                      </w:pPr>
                      <w:r>
                        <w:t>&lt;/li&gt;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09906E66" w14:textId="5360586E" w:rsidR="00FF3501" w:rsidRPr="00FF3501" w:rsidRDefault="00FF3501" w:rsidP="00133A2E">
      <w:pPr>
        <w:rPr>
          <w:b/>
          <w:bCs/>
          <w:lang w:val="bg-BG"/>
        </w:rPr>
      </w:pPr>
    </w:p>
    <w:p w14:paraId="534CE630" w14:textId="2E66E508" w:rsidR="00FF3501" w:rsidRDefault="00FF3501" w:rsidP="00133A2E"/>
    <w:p w14:paraId="5DD1782F" w14:textId="6119AE98" w:rsidR="00FF3501" w:rsidRDefault="00FF3501" w:rsidP="00133A2E"/>
    <w:p w14:paraId="5C8764A9" w14:textId="512D7C5D" w:rsidR="00FF3501" w:rsidRDefault="00FF3501" w:rsidP="00133A2E"/>
    <w:p w14:paraId="5908D4E0" w14:textId="0DEA19CB" w:rsidR="00FF3501" w:rsidRDefault="00FF3501" w:rsidP="00133A2E"/>
    <w:p w14:paraId="771B4497" w14:textId="6C2345B2" w:rsidR="00FF3501" w:rsidRDefault="00FF3501" w:rsidP="00133A2E"/>
    <w:p w14:paraId="01B2F676" w14:textId="7BEBEA95" w:rsidR="00FF3501" w:rsidRDefault="00FF3501" w:rsidP="00FF3501">
      <w:pPr>
        <w:pStyle w:val="Heading2"/>
      </w:pPr>
      <w:r w:rsidRPr="00FF3501">
        <w:t>Wiki Page</w:t>
      </w:r>
    </w:p>
    <w:p w14:paraId="537DB8F2" w14:textId="1908A272" w:rsidR="00647794" w:rsidRPr="00647794" w:rsidRDefault="00F41176" w:rsidP="00647794">
      <w:r>
        <w:rPr>
          <w:noProof/>
        </w:rPr>
        <w:drawing>
          <wp:anchor distT="0" distB="0" distL="114300" distR="114300" simplePos="0" relativeHeight="251668480" behindDoc="0" locked="0" layoutInCell="1" allowOverlap="1" wp14:anchorId="2D705193" wp14:editId="11AAF786">
            <wp:simplePos x="0" y="0"/>
            <wp:positionH relativeFrom="column">
              <wp:posOffset>-3175</wp:posOffset>
            </wp:positionH>
            <wp:positionV relativeFrom="paragraph">
              <wp:posOffset>360045</wp:posOffset>
            </wp:positionV>
            <wp:extent cx="3218180" cy="4991100"/>
            <wp:effectExtent l="152400" t="152400" r="363220" b="361950"/>
            <wp:wrapTopAndBottom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18180" cy="49911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anchor>
        </w:drawing>
      </w:r>
      <w:r w:rsidR="00647794">
        <w:t>Create</w:t>
      </w:r>
      <w:r w:rsidR="00EB5E12">
        <w:t xml:space="preserve"> </w:t>
      </w:r>
      <w:r w:rsidR="00647794">
        <w:t>a</w:t>
      </w:r>
      <w:r w:rsidR="00EB5E12">
        <w:t xml:space="preserve"> </w:t>
      </w:r>
      <w:r w:rsidR="00647794">
        <w:t>web</w:t>
      </w:r>
      <w:r w:rsidR="00EB5E12">
        <w:t xml:space="preserve"> </w:t>
      </w:r>
      <w:r w:rsidR="00647794">
        <w:t>page</w:t>
      </w:r>
      <w:r w:rsidR="00EB5E12">
        <w:t xml:space="preserve"> </w:t>
      </w:r>
      <w:r w:rsidR="00647794">
        <w:t>like</w:t>
      </w:r>
      <w:r w:rsidR="00EB5E12">
        <w:t xml:space="preserve"> </w:t>
      </w:r>
      <w:r w:rsidR="00647794">
        <w:t>the</w:t>
      </w:r>
      <w:r w:rsidR="00EB5E12">
        <w:t xml:space="preserve"> </w:t>
      </w:r>
      <w:r w:rsidR="00647794">
        <w:t>following:</w:t>
      </w:r>
      <w:r w:rsidR="00EB5E12">
        <w:t xml:space="preserve"> </w:t>
      </w:r>
    </w:p>
    <w:p w14:paraId="54CE8560" w14:textId="1808C81D" w:rsidR="0060577E" w:rsidRPr="0060577E" w:rsidRDefault="0060577E" w:rsidP="0060577E">
      <w:pPr>
        <w:pStyle w:val="Heading3"/>
        <w:rPr>
          <w:lang w:val="bg-BG"/>
        </w:rPr>
      </w:pPr>
      <w:r w:rsidRPr="0060577E">
        <w:t>Constraints</w:t>
      </w:r>
    </w:p>
    <w:p w14:paraId="113E1D36" w14:textId="77777777" w:rsidR="00FF3501" w:rsidRPr="00FF3501" w:rsidRDefault="00FF3501" w:rsidP="00103E77">
      <w:pPr>
        <w:numPr>
          <w:ilvl w:val="0"/>
          <w:numId w:val="5"/>
        </w:numPr>
        <w:rPr>
          <w:rFonts w:cs="FreeSans"/>
          <w:lang w:val="bg-BG"/>
        </w:rPr>
      </w:pPr>
      <w:r w:rsidRPr="00FF3501">
        <w:rPr>
          <w:rFonts w:cs="FreeSans"/>
        </w:rPr>
        <w:t xml:space="preserve">File name: </w:t>
      </w:r>
      <w:r w:rsidRPr="00FF3501">
        <w:rPr>
          <w:rFonts w:cs="FreeSans"/>
          <w:b/>
          <w:bCs/>
        </w:rPr>
        <w:t>wiki-page.html</w:t>
      </w:r>
    </w:p>
    <w:p w14:paraId="16F36C4C" w14:textId="77777777" w:rsidR="00FF3501" w:rsidRPr="00FF3501" w:rsidRDefault="00FF3501" w:rsidP="00103E77">
      <w:pPr>
        <w:numPr>
          <w:ilvl w:val="0"/>
          <w:numId w:val="5"/>
        </w:numPr>
        <w:rPr>
          <w:rFonts w:cs="FreeSans"/>
          <w:lang w:val="bg-BG"/>
        </w:rPr>
      </w:pPr>
      <w:r w:rsidRPr="00FF3501">
        <w:rPr>
          <w:rFonts w:cs="FreeSans"/>
        </w:rPr>
        <w:t xml:space="preserve">Title: </w:t>
      </w:r>
      <w:r w:rsidRPr="00FF3501">
        <w:rPr>
          <w:rFonts w:cs="FreeSans"/>
          <w:b/>
          <w:bCs/>
        </w:rPr>
        <w:t>The Brown Bear</w:t>
      </w:r>
    </w:p>
    <w:p w14:paraId="138E649F" w14:textId="77777777" w:rsidR="00FF3501" w:rsidRPr="00FF3501" w:rsidRDefault="00FF3501" w:rsidP="00103E77">
      <w:pPr>
        <w:numPr>
          <w:ilvl w:val="1"/>
          <w:numId w:val="5"/>
        </w:numPr>
        <w:rPr>
          <w:rFonts w:cs="FreeSans"/>
          <w:lang w:val="bg-BG"/>
        </w:rPr>
      </w:pPr>
      <w:r w:rsidRPr="00FF3501">
        <w:rPr>
          <w:rFonts w:cs="FreeSans"/>
        </w:rPr>
        <w:t xml:space="preserve">Use </w:t>
      </w:r>
      <w:r w:rsidRPr="00FF3501">
        <w:rPr>
          <w:rFonts w:cs="FreeSans"/>
          <w:b/>
          <w:bCs/>
        </w:rPr>
        <w:t>&lt;h1&gt;</w:t>
      </w:r>
    </w:p>
    <w:p w14:paraId="58B6E667" w14:textId="77777777" w:rsidR="00FF3501" w:rsidRPr="00FF3501" w:rsidRDefault="00FF3501" w:rsidP="00103E77">
      <w:pPr>
        <w:numPr>
          <w:ilvl w:val="0"/>
          <w:numId w:val="5"/>
        </w:numPr>
        <w:rPr>
          <w:rFonts w:cs="FreeSans"/>
          <w:lang w:val="bg-BG"/>
        </w:rPr>
      </w:pPr>
      <w:r w:rsidRPr="00FF3501">
        <w:rPr>
          <w:rFonts w:cs="FreeSans"/>
        </w:rPr>
        <w:t xml:space="preserve">Hyperlink: </w:t>
      </w:r>
      <w:r w:rsidRPr="00FF3501">
        <w:rPr>
          <w:rFonts w:cs="FreeSans"/>
          <w:b/>
          <w:bCs/>
        </w:rPr>
        <w:t>https://en.wikipedia.org/wiki/Brown_bear</w:t>
      </w:r>
    </w:p>
    <w:p w14:paraId="7BB1D18F" w14:textId="77777777" w:rsidR="00FF3501" w:rsidRPr="00FF3501" w:rsidRDefault="00FF3501" w:rsidP="00103E77">
      <w:pPr>
        <w:numPr>
          <w:ilvl w:val="0"/>
          <w:numId w:val="5"/>
        </w:numPr>
        <w:rPr>
          <w:rFonts w:cs="FreeSans"/>
          <w:lang w:val="bg-BG"/>
        </w:rPr>
      </w:pPr>
      <w:r w:rsidRPr="00FF3501">
        <w:rPr>
          <w:rFonts w:cs="FreeSans"/>
        </w:rPr>
        <w:t xml:space="preserve">List: use </w:t>
      </w:r>
      <w:r w:rsidRPr="00FF3501">
        <w:rPr>
          <w:rFonts w:cs="FreeSans"/>
          <w:b/>
          <w:bCs/>
        </w:rPr>
        <w:t>ordered list</w:t>
      </w:r>
      <w:r w:rsidRPr="00FF3501">
        <w:rPr>
          <w:rFonts w:cs="FreeSans"/>
        </w:rPr>
        <w:t xml:space="preserve"> and </w:t>
      </w:r>
      <w:r w:rsidRPr="00FF3501">
        <w:rPr>
          <w:rFonts w:cs="FreeSans"/>
          <w:b/>
          <w:bCs/>
        </w:rPr>
        <w:t>unordered list</w:t>
      </w:r>
    </w:p>
    <w:p w14:paraId="6FC15A79" w14:textId="77777777" w:rsidR="00FF3501" w:rsidRPr="00FF3501" w:rsidRDefault="00FF3501" w:rsidP="00103E77">
      <w:pPr>
        <w:numPr>
          <w:ilvl w:val="0"/>
          <w:numId w:val="5"/>
        </w:numPr>
        <w:rPr>
          <w:rFonts w:cs="FreeSans"/>
          <w:lang w:val="bg-BG"/>
        </w:rPr>
      </w:pPr>
      <w:r w:rsidRPr="00FF3501">
        <w:rPr>
          <w:rFonts w:cs="FreeSans"/>
        </w:rPr>
        <w:t xml:space="preserve">Text: use </w:t>
      </w:r>
      <w:r w:rsidRPr="00FF3501">
        <w:rPr>
          <w:rFonts w:cs="FreeSans"/>
          <w:b/>
          <w:bCs/>
        </w:rPr>
        <w:t>paragraph</w:t>
      </w:r>
    </w:p>
    <w:p w14:paraId="67B8DA27" w14:textId="77777777" w:rsidR="00FF3501" w:rsidRPr="00FF3501" w:rsidRDefault="00FF3501" w:rsidP="00103E77">
      <w:pPr>
        <w:numPr>
          <w:ilvl w:val="1"/>
          <w:numId w:val="5"/>
        </w:numPr>
        <w:rPr>
          <w:rFonts w:cs="FreeSans"/>
          <w:lang w:val="bg-BG"/>
        </w:rPr>
      </w:pPr>
      <w:r w:rsidRPr="00FF3501">
        <w:rPr>
          <w:rFonts w:cs="FreeSans"/>
        </w:rPr>
        <w:t xml:space="preserve">Image: use the file </w:t>
      </w:r>
      <w:r w:rsidRPr="00FF3501">
        <w:rPr>
          <w:rFonts w:cs="FreeSans"/>
          <w:b/>
          <w:bCs/>
        </w:rPr>
        <w:t>bear.jpg</w:t>
      </w:r>
    </w:p>
    <w:p w14:paraId="5FFBC9DC" w14:textId="77777777" w:rsidR="0039064A" w:rsidRDefault="0039064A" w:rsidP="003E4163"/>
    <w:p w14:paraId="00663772" w14:textId="1C8DE607" w:rsidR="0039064A" w:rsidRDefault="0039064A" w:rsidP="0039064A">
      <w:pPr>
        <w:pStyle w:val="Heading2"/>
      </w:pPr>
      <w:r w:rsidRPr="0039064A">
        <w:lastRenderedPageBreak/>
        <w:t>Color Blocks</w:t>
      </w:r>
    </w:p>
    <w:p w14:paraId="67269AC8" w14:textId="154B787F" w:rsidR="0039064A" w:rsidRPr="0039064A" w:rsidRDefault="0039064A" w:rsidP="0039064A">
      <w:pPr>
        <w:ind w:left="360"/>
        <w:rPr>
          <w:lang w:val="bg-BG"/>
        </w:rPr>
      </w:pPr>
      <w:r w:rsidRPr="0039064A">
        <w:t>Use the following HTML:</w:t>
      </w:r>
    </w:p>
    <w:p w14:paraId="17156B77" w14:textId="3E7557A9" w:rsidR="0039064A" w:rsidRDefault="0039064A" w:rsidP="003E4163">
      <w:r w:rsidRPr="0039064A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043E177" wp14:editId="6E736C66">
                <wp:simplePos x="0" y="0"/>
                <wp:positionH relativeFrom="margin">
                  <wp:align>left</wp:align>
                </wp:positionH>
                <wp:positionV relativeFrom="paragraph">
                  <wp:posOffset>146990</wp:posOffset>
                </wp:positionV>
                <wp:extent cx="3515284" cy="1580084"/>
                <wp:effectExtent l="0" t="0" r="28575" b="20320"/>
                <wp:wrapNone/>
                <wp:docPr id="31" name="Text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15284" cy="1580084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>
                              <a:lumMod val="75000"/>
                            </a:schemeClr>
                          </a:solidFill>
                        </a:ln>
                      </wps:spPr>
                      <wps:txbx>
                        <w:txbxContent>
                          <w:p w14:paraId="17A9DB4E" w14:textId="77777777" w:rsidR="0039064A" w:rsidRDefault="0039064A" w:rsidP="0039064A">
                            <w:pPr>
                              <w:pStyle w:val="Cod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t>&lt;div class="green"&gt;green block&lt;/div&gt;</w:t>
                            </w:r>
                          </w:p>
                          <w:p w14:paraId="6A4EF9D1" w14:textId="77777777" w:rsidR="0039064A" w:rsidRDefault="0039064A" w:rsidP="0039064A">
                            <w:pPr>
                              <w:pStyle w:val="Code"/>
                            </w:pPr>
                            <w:r>
                              <w:t>&lt;div class="blue"&gt;blue block&lt;/div&gt;</w:t>
                            </w:r>
                          </w:p>
                          <w:p w14:paraId="72D2AB24" w14:textId="77777777" w:rsidR="0039064A" w:rsidRDefault="0039064A" w:rsidP="0039064A">
                            <w:pPr>
                              <w:pStyle w:val="Code"/>
                            </w:pPr>
                            <w:r>
                              <w:t>&lt;div class="red"&gt;red block&lt;/div&gt;</w:t>
                            </w:r>
                          </w:p>
                          <w:p w14:paraId="16FC6EEE" w14:textId="77777777" w:rsidR="0039064A" w:rsidRDefault="0039064A" w:rsidP="0039064A">
                            <w:pPr>
                              <w:pStyle w:val="Code"/>
                            </w:pPr>
                            <w:r>
                              <w:t>&lt;div class="purple"&gt;purple block&lt;/div&gt;</w:t>
                            </w:r>
                          </w:p>
                          <w:p w14:paraId="6D3854D5" w14:textId="77777777" w:rsidR="0039064A" w:rsidRDefault="0039064A" w:rsidP="0039064A">
                            <w:pPr>
                              <w:pStyle w:val="Code"/>
                            </w:pPr>
                            <w:r>
                              <w:t>&lt;div class="orange"&gt;orange block&lt;/div&gt;</w:t>
                            </w:r>
                          </w:p>
                        </w:txbxContent>
                      </wps:txbx>
                      <wps:bodyPr vert="horz" wrap="square" lIns="143963" tIns="107972" rIns="143963" bIns="107972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shapetype w14:anchorId="1043E177" id="_x0000_t202" coordsize="21600,21600" o:spt="202" path="m,l,21600r21600,l21600,xe">
                <v:stroke joinstyle="miter"/>
                <v:path gradientshapeok="t" o:connecttype="rect"/>
              </v:shapetype>
              <v:shape id="TextBox 4" o:spid="_x0000_s1028" type="#_x0000_t202" style="position:absolute;margin-left:0;margin-top:11.55pt;width:276.8pt;height:124.4pt;z-index:25166540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" filled="f" strokecolor="black [2413]" strokeweight="1pt">
                <v:textbox inset="3.99897mm,2.99922mm,3.99897mm,2.99922mm">
                  <w:txbxContent>
                    <w:p w14:paraId="17A9DB4E" w14:textId="77777777" w:rsidR="0039064A" w:rsidRDefault="0039064A" w:rsidP="0039064A">
                      <w:pPr>
                        <w:pStyle w:val="Code"/>
                        <w:rPr>
                          <w:sz w:val="24"/>
                          <w:szCs w:val="24"/>
                        </w:rPr>
                      </w:pPr>
                      <w:r>
                        <w:t>&lt;div class="green"&gt;green block&lt;/div&gt;</w:t>
                      </w:r>
                    </w:p>
                    <w:p w14:paraId="6A4EF9D1" w14:textId="77777777" w:rsidR="0039064A" w:rsidRDefault="0039064A" w:rsidP="0039064A">
                      <w:pPr>
                        <w:pStyle w:val="Code"/>
                      </w:pPr>
                      <w:r>
                        <w:t>&lt;div class="blue"&gt;blue block&lt;/div&gt;</w:t>
                      </w:r>
                    </w:p>
                    <w:p w14:paraId="72D2AB24" w14:textId="77777777" w:rsidR="0039064A" w:rsidRDefault="0039064A" w:rsidP="0039064A">
                      <w:pPr>
                        <w:pStyle w:val="Code"/>
                      </w:pPr>
                      <w:r>
                        <w:t>&lt;div class="red"&gt;red block&lt;/div&gt;</w:t>
                      </w:r>
                    </w:p>
                    <w:p w14:paraId="16FC6EEE" w14:textId="77777777" w:rsidR="0039064A" w:rsidRDefault="0039064A" w:rsidP="0039064A">
                      <w:pPr>
                        <w:pStyle w:val="Code"/>
                      </w:pPr>
                      <w:r>
                        <w:t>&lt;div class="purple"&gt;purple block&lt;/div&gt;</w:t>
                      </w:r>
                    </w:p>
                    <w:p w14:paraId="6D3854D5" w14:textId="77777777" w:rsidR="0039064A" w:rsidRDefault="0039064A" w:rsidP="0039064A">
                      <w:pPr>
                        <w:pStyle w:val="Code"/>
                      </w:pPr>
                      <w:r>
                        <w:t>&lt;div class="orange"&gt;orange block&lt;/div&gt;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1EC002D" w14:textId="5A41BBF0" w:rsidR="0039064A" w:rsidRDefault="0039064A" w:rsidP="003E4163"/>
    <w:p w14:paraId="58A69441" w14:textId="75127A64" w:rsidR="0039064A" w:rsidRDefault="0039064A" w:rsidP="003E4163"/>
    <w:p w14:paraId="507D4F49" w14:textId="7FC9620E" w:rsidR="0039064A" w:rsidRDefault="0039064A" w:rsidP="003E4163"/>
    <w:p w14:paraId="201AF37C" w14:textId="30D2E7EB" w:rsidR="0039064A" w:rsidRDefault="0039064A" w:rsidP="003E4163"/>
    <w:p w14:paraId="06302624" w14:textId="77777777" w:rsidR="0039064A" w:rsidRDefault="0039064A" w:rsidP="003E4163"/>
    <w:p w14:paraId="64B5C983" w14:textId="6D04DD09" w:rsidR="0039064A" w:rsidRDefault="0039064A" w:rsidP="003E4163"/>
    <w:p w14:paraId="08E9C966" w14:textId="0BA7868A" w:rsidR="0039064A" w:rsidRDefault="0039064A" w:rsidP="003E4163"/>
    <w:p w14:paraId="2DEC35F5" w14:textId="4C1CCB61" w:rsidR="0039064A" w:rsidRPr="0039064A" w:rsidRDefault="0039064A" w:rsidP="003E4163">
      <w:pPr>
        <w:rPr>
          <w:lang w:val="bg-BG"/>
        </w:rPr>
      </w:pPr>
      <w:r>
        <w:rPr>
          <w:lang w:val="bg-BG"/>
        </w:rPr>
        <w:t>А</w:t>
      </w:r>
      <w:r w:rsidRPr="0039064A">
        <w:t>nd style it as the screenshot</w:t>
      </w:r>
      <w:r>
        <w:rPr>
          <w:lang w:val="bg-BG"/>
        </w:rPr>
        <w:t>:</w:t>
      </w:r>
    </w:p>
    <w:p w14:paraId="500ECC37" w14:textId="7776AFE9" w:rsidR="0039064A" w:rsidRDefault="0039064A" w:rsidP="003E4163">
      <w:r w:rsidRPr="0039064A">
        <w:rPr>
          <w:noProof/>
        </w:rPr>
        <w:drawing>
          <wp:inline distT="0" distB="0" distL="0" distR="0" wp14:anchorId="79AAA6A6" wp14:editId="127A9930">
            <wp:extent cx="4156084" cy="1810049"/>
            <wp:effectExtent l="19050" t="19050" r="15875" b="19050"/>
            <wp:docPr id="32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156084" cy="1810049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5A3D5C1F" w14:textId="342546C3" w:rsidR="003E4163" w:rsidRDefault="003E4163" w:rsidP="003E4163"/>
    <w:p w14:paraId="271FBB69" w14:textId="1DD80599" w:rsidR="0039064A" w:rsidRPr="0039064A" w:rsidRDefault="0039064A" w:rsidP="0039064A">
      <w:pPr>
        <w:pStyle w:val="Heading4"/>
        <w:rPr>
          <w:lang w:val="bg-BG"/>
        </w:rPr>
      </w:pPr>
      <w:r>
        <w:t>Solution</w:t>
      </w:r>
    </w:p>
    <w:p w14:paraId="53A9573C" w14:textId="0769AD88" w:rsidR="0039064A" w:rsidRDefault="0039064A" w:rsidP="0039064A">
      <w:r w:rsidRPr="0039064A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BA3DAF8" wp14:editId="157F9AD9">
                <wp:simplePos x="0" y="0"/>
                <wp:positionH relativeFrom="margin">
                  <wp:align>left</wp:align>
                </wp:positionH>
                <wp:positionV relativeFrom="paragraph">
                  <wp:posOffset>182195</wp:posOffset>
                </wp:positionV>
                <wp:extent cx="3145536" cy="1280160"/>
                <wp:effectExtent l="0" t="0" r="17145" b="15240"/>
                <wp:wrapNone/>
                <wp:docPr id="33" name="Text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45536" cy="128016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>
                              <a:lumMod val="75000"/>
                            </a:schemeClr>
                          </a:solidFill>
                        </a:ln>
                      </wps:spPr>
                      <wps:txbx>
                        <w:txbxContent>
                          <w:p w14:paraId="0B551E1D" w14:textId="5760F0F8" w:rsidR="0039064A" w:rsidRPr="0039064A" w:rsidRDefault="0039064A" w:rsidP="0039064A">
                            <w:pPr>
                              <w:pStyle w:val="Cod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t>div {display: inline-block;}</w:t>
                            </w:r>
                          </w:p>
                          <w:p w14:paraId="6BDBAD68" w14:textId="12CC3415" w:rsidR="0039064A" w:rsidRDefault="0039064A" w:rsidP="0039064A">
                            <w:pPr>
                              <w:pStyle w:val="Code"/>
                            </w:pPr>
                            <w:r>
                              <w:t>.green {background-color: green;}</w:t>
                            </w:r>
                          </w:p>
                          <w:p w14:paraId="6A60696A" w14:textId="3DC07905" w:rsidR="0039064A" w:rsidRDefault="0039064A" w:rsidP="0039064A">
                            <w:pPr>
                              <w:pStyle w:val="Code"/>
                            </w:pPr>
                            <w:r>
                              <w:t>.blue {background-color: blue;}</w:t>
                            </w:r>
                          </w:p>
                          <w:p w14:paraId="0FB8E77F" w14:textId="77777777" w:rsidR="0039064A" w:rsidRDefault="0039064A" w:rsidP="0039064A">
                            <w:pPr>
                              <w:pStyle w:val="Code"/>
                            </w:pPr>
                            <w:r>
                              <w:rPr>
                                <w:color w:val="C0504D" w:themeColor="accent2"/>
                              </w:rPr>
                              <w:t>&lt;!-- Implement rest of the styles --&gt;</w:t>
                            </w:r>
                          </w:p>
                        </w:txbxContent>
                      </wps:txbx>
                      <wps:bodyPr vert="horz" wrap="square" lIns="143963" tIns="107972" rIns="143963" bIns="107972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shape w14:anchorId="0BA3DAF8" id="_x0000_s1029" type="#_x0000_t202" style="position:absolute;margin-left:0;margin-top:14.35pt;width:247.7pt;height:100.8pt;z-index:25166745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" filled="f" strokecolor="black [2413]" strokeweight="1pt">
                <v:textbox inset="3.99897mm,2.99922mm,3.99897mm,2.99922mm">
                  <w:txbxContent>
                    <w:p w14:paraId="0B551E1D" w14:textId="5760F0F8" w:rsidR="0039064A" w:rsidRPr="0039064A" w:rsidRDefault="0039064A" w:rsidP="0039064A">
                      <w:pPr>
                        <w:pStyle w:val="Code"/>
                        <w:rPr>
                          <w:sz w:val="24"/>
                          <w:szCs w:val="24"/>
                        </w:rPr>
                      </w:pPr>
                      <w:r>
                        <w:t>div {display: inline-block;}</w:t>
                      </w:r>
                    </w:p>
                    <w:p w14:paraId="6BDBAD68" w14:textId="12CC3415" w:rsidR="0039064A" w:rsidRDefault="0039064A" w:rsidP="0039064A">
                      <w:pPr>
                        <w:pStyle w:val="Code"/>
                      </w:pPr>
                      <w:r>
                        <w:t>.green {background-color: green;}</w:t>
                      </w:r>
                    </w:p>
                    <w:p w14:paraId="6A60696A" w14:textId="3DC07905" w:rsidR="0039064A" w:rsidRDefault="0039064A" w:rsidP="0039064A">
                      <w:pPr>
                        <w:pStyle w:val="Code"/>
                      </w:pPr>
                      <w:r>
                        <w:t>.blue {background-color: blue;}</w:t>
                      </w:r>
                    </w:p>
                    <w:p w14:paraId="0FB8E77F" w14:textId="77777777" w:rsidR="0039064A" w:rsidRDefault="0039064A" w:rsidP="0039064A">
                      <w:pPr>
                        <w:pStyle w:val="Code"/>
                      </w:pPr>
                      <w:r>
                        <w:rPr>
                          <w:color w:val="C0504D" w:themeColor="accent2"/>
                        </w:rPr>
                        <w:t>&lt;!-- Implement rest of the styles --&gt;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0CAFAC8" w14:textId="08B44938" w:rsidR="0039064A" w:rsidRDefault="0039064A" w:rsidP="0039064A"/>
    <w:p w14:paraId="245772FC" w14:textId="63394208" w:rsidR="0039064A" w:rsidRDefault="0039064A" w:rsidP="0039064A"/>
    <w:p w14:paraId="26A729D0" w14:textId="1FD44232" w:rsidR="0039064A" w:rsidRDefault="0039064A" w:rsidP="0039064A"/>
    <w:p w14:paraId="2CFC31EF" w14:textId="62147963" w:rsidR="0039064A" w:rsidRDefault="0039064A" w:rsidP="0039064A"/>
    <w:p w14:paraId="34EE1BAC" w14:textId="77777777" w:rsidR="0039064A" w:rsidRPr="0039064A" w:rsidRDefault="0039064A" w:rsidP="0039064A"/>
    <w:p w14:paraId="592EBD29" w14:textId="5B6439E4" w:rsidR="00640502" w:rsidRDefault="00640502" w:rsidP="0039064A">
      <w:pPr>
        <w:pStyle w:val="ListParagraph"/>
      </w:pPr>
    </w:p>
    <w:p w14:paraId="09E5F811" w14:textId="77777777" w:rsidR="00A517DF" w:rsidRDefault="00A517DF" w:rsidP="0039064A">
      <w:pPr>
        <w:pStyle w:val="ListParagraph"/>
      </w:pPr>
    </w:p>
    <w:p w14:paraId="55331F50" w14:textId="25452717" w:rsidR="00A517DF" w:rsidRPr="00A517DF" w:rsidRDefault="00A517DF" w:rsidP="0039064A">
      <w:pPr>
        <w:pStyle w:val="ListParagraph"/>
        <w:rPr>
          <w:b/>
          <w:color w:val="1F497D" w:themeColor="text2"/>
          <w:sz w:val="40"/>
        </w:rPr>
      </w:pPr>
      <w:r w:rsidRPr="00A517DF">
        <w:rPr>
          <w:b/>
          <w:color w:val="1F497D" w:themeColor="text2"/>
          <w:sz w:val="40"/>
        </w:rPr>
        <w:t>Further reading --- &gt; see below free mini course:</w:t>
      </w:r>
    </w:p>
    <w:p w14:paraId="566A47FE" w14:textId="7D7A3AEA" w:rsidR="00A517DF" w:rsidRPr="00A517DF" w:rsidRDefault="00A517DF" w:rsidP="0039064A">
      <w:pPr>
        <w:pStyle w:val="ListParagraph"/>
        <w:rPr>
          <w:color w:val="00B0F0"/>
          <w:sz w:val="40"/>
        </w:rPr>
      </w:pPr>
      <w:r w:rsidRPr="00A517DF">
        <w:rPr>
          <w:color w:val="00B0F0"/>
          <w:sz w:val="40"/>
          <w:highlight w:val="yellow"/>
        </w:rPr>
        <w:t>https://softuni.bg/trainin</w:t>
      </w:r>
      <w:bookmarkStart w:id="2" w:name="_GoBack"/>
      <w:bookmarkEnd w:id="2"/>
      <w:r w:rsidRPr="00A517DF">
        <w:rPr>
          <w:color w:val="00B0F0"/>
          <w:sz w:val="40"/>
          <w:highlight w:val="yellow"/>
        </w:rPr>
        <w:t>gs/2286/html-css-mini-course</w:t>
      </w:r>
    </w:p>
    <w:sectPr w:rsidR="00A517DF" w:rsidRPr="00A517DF" w:rsidSect="009254B7">
      <w:headerReference w:type="default" r:id="rId15"/>
      <w:footerReference w:type="default" r:id="rId1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91D3F2D" w14:textId="77777777" w:rsidR="006E1309" w:rsidRDefault="006E1309" w:rsidP="008068A2">
      <w:pPr>
        <w:spacing w:after="0" w:line="240" w:lineRule="auto"/>
      </w:pPr>
      <w:r>
        <w:separator/>
      </w:r>
    </w:p>
  </w:endnote>
  <w:endnote w:type="continuationSeparator" w:id="0">
    <w:p w14:paraId="34EEEF27" w14:textId="77777777" w:rsidR="006E1309" w:rsidRDefault="006E130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30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3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xmlns:w16se="http://schemas.microsoft.com/office/word/2015/wordml/symex" xmlns:w15="http://schemas.microsoft.com/office/word/2012/wordml" xmlns:cx1="http://schemas.microsoft.com/office/drawing/2015/9/8/chartex" xmlns:cx="http://schemas.microsoft.com/office/drawing/2014/chartex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<w:pict>
            <v:shape w14:anchorId="2074F399" id="Text Box 16" o:spid="_x0000_s1031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proofErr w:type="gramStart"/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proofErr w:type="gramEnd"/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4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C11C50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517DF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517DF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32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1C11C50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517DF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517DF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9E94556" w14:textId="77777777" w:rsidR="006E1309" w:rsidRDefault="006E1309" w:rsidP="008068A2">
      <w:pPr>
        <w:spacing w:after="0" w:line="240" w:lineRule="auto"/>
      </w:pPr>
      <w:r>
        <w:separator/>
      </w:r>
    </w:p>
  </w:footnote>
  <w:footnote w:type="continuationSeparator" w:id="0">
    <w:p w14:paraId="254716FC" w14:textId="77777777" w:rsidR="006E1309" w:rsidRDefault="006E130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15B85C7E"/>
    <w:multiLevelType w:val="hybridMultilevel"/>
    <w:tmpl w:val="42DEAE6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5FE5DD9"/>
    <w:multiLevelType w:val="hybridMultilevel"/>
    <w:tmpl w:val="34504D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FEC4774"/>
    <w:multiLevelType w:val="hybridMultilevel"/>
    <w:tmpl w:val="F2345D3E"/>
    <w:lvl w:ilvl="0" w:tplc="78107FA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01A33CC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B8AC4E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A48856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34EDE0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63AC2F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53E1D4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D28FFE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1A64C4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74232146"/>
    <w:multiLevelType w:val="hybridMultilevel"/>
    <w:tmpl w:val="8612F7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1"/>
  </w:num>
  <w:num w:numId="5">
    <w:abstractNumId w:val="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6723B"/>
    <w:rsid w:val="0008316F"/>
    <w:rsid w:val="0008559D"/>
    <w:rsid w:val="00086727"/>
    <w:rsid w:val="0009209B"/>
    <w:rsid w:val="000A6794"/>
    <w:rsid w:val="000B39E6"/>
    <w:rsid w:val="000B56F0"/>
    <w:rsid w:val="000C5361"/>
    <w:rsid w:val="00103906"/>
    <w:rsid w:val="00103E77"/>
    <w:rsid w:val="001275B9"/>
    <w:rsid w:val="00133A2E"/>
    <w:rsid w:val="00142C75"/>
    <w:rsid w:val="001449E8"/>
    <w:rsid w:val="001619DF"/>
    <w:rsid w:val="00164CDC"/>
    <w:rsid w:val="0016673E"/>
    <w:rsid w:val="00167CF1"/>
    <w:rsid w:val="00171021"/>
    <w:rsid w:val="00175E1D"/>
    <w:rsid w:val="001837BD"/>
    <w:rsid w:val="00183A2C"/>
    <w:rsid w:val="001935EF"/>
    <w:rsid w:val="00197D81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27591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73820"/>
    <w:rsid w:val="00380A57"/>
    <w:rsid w:val="003817EF"/>
    <w:rsid w:val="00382A45"/>
    <w:rsid w:val="0039064A"/>
    <w:rsid w:val="003A1601"/>
    <w:rsid w:val="003A33F9"/>
    <w:rsid w:val="003A5602"/>
    <w:rsid w:val="003A571E"/>
    <w:rsid w:val="003B0278"/>
    <w:rsid w:val="003B1846"/>
    <w:rsid w:val="003B6A53"/>
    <w:rsid w:val="003C6757"/>
    <w:rsid w:val="003E1013"/>
    <w:rsid w:val="003E167F"/>
    <w:rsid w:val="003E2A3C"/>
    <w:rsid w:val="003E2F33"/>
    <w:rsid w:val="003E4163"/>
    <w:rsid w:val="003E6BFB"/>
    <w:rsid w:val="003F1864"/>
    <w:rsid w:val="0041081C"/>
    <w:rsid w:val="00425BDA"/>
    <w:rsid w:val="004311CA"/>
    <w:rsid w:val="00432887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08E3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0577E"/>
    <w:rsid w:val="00624212"/>
    <w:rsid w:val="006242A9"/>
    <w:rsid w:val="00624DCF"/>
    <w:rsid w:val="0063342B"/>
    <w:rsid w:val="00640502"/>
    <w:rsid w:val="00641A0A"/>
    <w:rsid w:val="00644D27"/>
    <w:rsid w:val="00647794"/>
    <w:rsid w:val="00661807"/>
    <w:rsid w:val="00663D34"/>
    <w:rsid w:val="006640AE"/>
    <w:rsid w:val="00670041"/>
    <w:rsid w:val="00671FE2"/>
    <w:rsid w:val="00686C0C"/>
    <w:rsid w:val="00695634"/>
    <w:rsid w:val="006A2531"/>
    <w:rsid w:val="006B242D"/>
    <w:rsid w:val="006B55CD"/>
    <w:rsid w:val="006D239A"/>
    <w:rsid w:val="006E1302"/>
    <w:rsid w:val="006E1309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3D5"/>
    <w:rsid w:val="007F5F65"/>
    <w:rsid w:val="00801502"/>
    <w:rsid w:val="00803217"/>
    <w:rsid w:val="0080411A"/>
    <w:rsid w:val="008063E1"/>
    <w:rsid w:val="008068A2"/>
    <w:rsid w:val="008105A0"/>
    <w:rsid w:val="00836CA4"/>
    <w:rsid w:val="00846320"/>
    <w:rsid w:val="0085184F"/>
    <w:rsid w:val="00861625"/>
    <w:rsid w:val="008617B5"/>
    <w:rsid w:val="00870828"/>
    <w:rsid w:val="0088072B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15D58"/>
    <w:rsid w:val="0092145D"/>
    <w:rsid w:val="009254B7"/>
    <w:rsid w:val="00930CEE"/>
    <w:rsid w:val="009349DF"/>
    <w:rsid w:val="00941FFF"/>
    <w:rsid w:val="00955691"/>
    <w:rsid w:val="00961157"/>
    <w:rsid w:val="00965C5B"/>
    <w:rsid w:val="0096684B"/>
    <w:rsid w:val="00972C7F"/>
    <w:rsid w:val="00976E46"/>
    <w:rsid w:val="009830FD"/>
    <w:rsid w:val="009B4FB4"/>
    <w:rsid w:val="009C0C39"/>
    <w:rsid w:val="009D1805"/>
    <w:rsid w:val="009E1A09"/>
    <w:rsid w:val="009F5D98"/>
    <w:rsid w:val="00A02545"/>
    <w:rsid w:val="00A025E6"/>
    <w:rsid w:val="00A05555"/>
    <w:rsid w:val="00A06D89"/>
    <w:rsid w:val="00A35790"/>
    <w:rsid w:val="00A45A89"/>
    <w:rsid w:val="00A47F12"/>
    <w:rsid w:val="00A517DF"/>
    <w:rsid w:val="00A66DE2"/>
    <w:rsid w:val="00A70227"/>
    <w:rsid w:val="00A847D3"/>
    <w:rsid w:val="00A94E86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42F3"/>
    <w:rsid w:val="00B148DD"/>
    <w:rsid w:val="00B2472A"/>
    <w:rsid w:val="00B456DE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0D47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0544C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116D"/>
    <w:rsid w:val="00E74623"/>
    <w:rsid w:val="00E80E3D"/>
    <w:rsid w:val="00E86D42"/>
    <w:rsid w:val="00E870B8"/>
    <w:rsid w:val="00EA1019"/>
    <w:rsid w:val="00EA3B29"/>
    <w:rsid w:val="00EB5E12"/>
    <w:rsid w:val="00EB7421"/>
    <w:rsid w:val="00EC36F5"/>
    <w:rsid w:val="00EC5A4D"/>
    <w:rsid w:val="00ED0DEA"/>
    <w:rsid w:val="00ED73C4"/>
    <w:rsid w:val="00F20B48"/>
    <w:rsid w:val="00F258BA"/>
    <w:rsid w:val="00F27E9C"/>
    <w:rsid w:val="00F41176"/>
    <w:rsid w:val="00F41F41"/>
    <w:rsid w:val="00F44894"/>
    <w:rsid w:val="00F46918"/>
    <w:rsid w:val="00F46DDE"/>
    <w:rsid w:val="00F655ED"/>
    <w:rsid w:val="00F7033C"/>
    <w:rsid w:val="00F96D0D"/>
    <w:rsid w:val="00F976AD"/>
    <w:rsid w:val="00FA6461"/>
    <w:rsid w:val="00FE038F"/>
    <w:rsid w:val="00FF35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FirstParagraph">
    <w:name w:val="First Paragraph"/>
    <w:basedOn w:val="BodyText"/>
    <w:next w:val="BodyText"/>
    <w:qFormat/>
    <w:rsid w:val="0060577E"/>
    <w:pPr>
      <w:spacing w:before="180" w:after="180" w:line="240" w:lineRule="auto"/>
    </w:pPr>
    <w:rPr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60577E"/>
  </w:style>
  <w:style w:type="character" w:customStyle="1" w:styleId="BodyTextChar">
    <w:name w:val="Body Text Char"/>
    <w:basedOn w:val="DefaultParagraphFont"/>
    <w:link w:val="BodyText"/>
    <w:uiPriority w:val="99"/>
    <w:semiHidden/>
    <w:rsid w:val="0060577E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F44894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FirstParagraph">
    <w:name w:val="First Paragraph"/>
    <w:basedOn w:val="BodyText"/>
    <w:next w:val="BodyText"/>
    <w:qFormat/>
    <w:rsid w:val="0060577E"/>
    <w:pPr>
      <w:spacing w:before="180" w:after="180" w:line="240" w:lineRule="auto"/>
    </w:pPr>
    <w:rPr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60577E"/>
  </w:style>
  <w:style w:type="character" w:customStyle="1" w:styleId="BodyTextChar">
    <w:name w:val="Body Text Char"/>
    <w:basedOn w:val="DefaultParagraphFont"/>
    <w:link w:val="BodyText"/>
    <w:uiPriority w:val="99"/>
    <w:semiHidden/>
    <w:rsid w:val="0060577E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F4489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4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32181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13285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78061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739897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34498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742197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9296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95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6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4514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239237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256152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85565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37387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38050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28458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130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58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051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42330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07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875798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15907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353548">
          <w:marLeft w:val="562"/>
          <w:marRight w:val="0"/>
          <w:marTop w:val="36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81145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585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249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39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141111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493481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262585">
          <w:marLeft w:val="562"/>
          <w:marRight w:val="0"/>
          <w:marTop w:val="36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219422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234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60938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10273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703842">
          <w:marLeft w:val="562"/>
          <w:marRight w:val="0"/>
          <w:marTop w:val="36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81667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4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3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image" Target="media/image1.png"/><Relationship Id="rId4" Type="http://schemas.microsoft.com/office/2007/relationships/stylesWithEffects" Target="stylesWithEffects.xml"/><Relationship Id="rId9" Type="http://schemas.openxmlformats.org/officeDocument/2006/relationships/hyperlink" Target="https://softuni.bg/trainings/3340/programming-fundamentals-may-2021" TargetMode="External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3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14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8.png"/><Relationship Id="rId12" Type="http://schemas.openxmlformats.org/officeDocument/2006/relationships/image" Target="media/image10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70.png"/><Relationship Id="rId33" Type="http://schemas.openxmlformats.org/officeDocument/2006/relationships/image" Target="media/image11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2.png"/><Relationship Id="rId20" Type="http://schemas.openxmlformats.org/officeDocument/2006/relationships/image" Target="media/image14.png"/><Relationship Id="rId29" Type="http://schemas.openxmlformats.org/officeDocument/2006/relationships/image" Target="media/image9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130.png"/><Relationship Id="rId40" Type="http://schemas.openxmlformats.org/officeDocument/2006/relationships/image" Target="media/image15.png"/><Relationship Id="rId5" Type="http://schemas.openxmlformats.org/officeDocument/2006/relationships/image" Target="media/image7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6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10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9.png"/><Relationship Id="rId14" Type="http://schemas.openxmlformats.org/officeDocument/2006/relationships/image" Target="media/image11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8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12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60C299-93EC-4101-BB44-6089A50C8A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5</Pages>
  <Words>191</Words>
  <Characters>108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troduction to HTML and CSS</vt:lpstr>
    </vt:vector>
  </TitlesOfParts>
  <Company>SoftUni – https://about.softuni.bg</Company>
  <LinksUpToDate>false</LinksUpToDate>
  <CharactersWithSpaces>127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HTML and CSS</dc:title>
  <dc:subject>Software Development</dc:subject>
  <dc:creator>Software University</dc:creator>
  <cp:keywords>html; css; programming; code; softuni</cp:keywords>
  <dc:description>© SoftUni – https://about.softuni.bg
© Software University – https://softuni.bg
Copyrighted document. Unauthorized copy, reproduction or use is not permitted.</dc:description>
  <cp:lastModifiedBy>RS</cp:lastModifiedBy>
  <cp:revision>8</cp:revision>
  <cp:lastPrinted>2015-10-26T22:35:00Z</cp:lastPrinted>
  <dcterms:created xsi:type="dcterms:W3CDTF">2021-01-08T10:00:00Z</dcterms:created>
  <dcterms:modified xsi:type="dcterms:W3CDTF">2021-06-01T19:01:00Z</dcterms:modified>
  <cp:category>computer programming;programming;software development;software engineering</cp:category>
</cp:coreProperties>
</file>